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C33B6C" w14:textId="2A9D67A4" w:rsidR="00454718" w:rsidRDefault="00500C0B" w:rsidP="00370FF4">
      <w:pPr>
        <w:ind w:left="0" w:hanging="2"/>
        <w:jc w:val="center"/>
        <w:rPr>
          <w:rFonts w:ascii="Times New Roman" w:eastAsia="Times New Roman" w:hAnsi="Times New Roman" w:cs="Times New Roman"/>
        </w:rPr>
      </w:pPr>
      <w:bookmarkStart w:id="0" w:name="_Hlk77619292"/>
      <w:r w:rsidRPr="00500C0B">
        <w:rPr>
          <w:rFonts w:ascii="Times New Roman" w:eastAsia="Times New Roman" w:hAnsi="Times New Roman" w:cs="Times New Roman"/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39DD86A" wp14:editId="7C9BBF2D">
                <wp:simplePos x="0" y="0"/>
                <wp:positionH relativeFrom="margin">
                  <wp:align>right</wp:align>
                </wp:positionH>
                <wp:positionV relativeFrom="paragraph">
                  <wp:posOffset>-358965</wp:posOffset>
                </wp:positionV>
                <wp:extent cx="1733107" cy="935665"/>
                <wp:effectExtent l="0" t="0" r="0" b="0"/>
                <wp:wrapNone/>
                <wp:docPr id="30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107" cy="935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177B32" w14:textId="69DF26D6" w:rsidR="00500C0B" w:rsidRPr="007E777D" w:rsidRDefault="00500C0B" w:rsidP="00370FF4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3" w:hanging="5"/>
                              <w:jc w:val="center"/>
                              <w:rPr>
                                <w:rFonts w:cs="Aharoni"/>
                                <w:b/>
                                <w:color w:val="000000" w:themeColor="text1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E777D">
                              <w:rPr>
                                <w:rFonts w:cs="Aharoni"/>
                                <w:b/>
                                <w:color w:val="000000" w:themeColor="text1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↓</w:t>
                            </w:r>
                          </w:p>
                          <w:p w14:paraId="7A766213" w14:textId="78D3F83D" w:rsidR="00500C0B" w:rsidRPr="00367D43" w:rsidRDefault="00500C0B" w:rsidP="00370FF4">
                            <w:pPr>
                              <w:spacing w:line="240" w:lineRule="auto"/>
                              <w:ind w:left="0" w:hanging="2"/>
                              <w:jc w:val="center"/>
                              <w:rPr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367D43">
                              <w:rPr>
                                <w:color w:val="FF0000"/>
                                <w:sz w:val="20"/>
                                <w:szCs w:val="20"/>
                              </w:rPr>
                              <w:t>Da marge</w:t>
                            </w:r>
                            <w:r w:rsidR="000D4469" w:rsidRPr="00367D43">
                              <w:rPr>
                                <w:color w:val="FF0000"/>
                                <w:sz w:val="20"/>
                                <w:szCs w:val="20"/>
                              </w:rPr>
                              <w:t>m 1</w:t>
                            </w:r>
                            <w:r w:rsidRPr="00367D43">
                              <w:rPr>
                                <w:color w:val="FF0000"/>
                                <w:sz w:val="20"/>
                                <w:szCs w:val="20"/>
                              </w:rPr>
                              <w:t xml:space="preserve"> espaç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9DD86A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85.25pt;margin-top:-28.25pt;width:136.45pt;height:73.65pt;z-index:251682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" filled="f" stroked="f">
                <v:textbox>
                  <w:txbxContent>
                    <w:p w14:paraId="3D177B32" w14:textId="69DF26D6" w:rsidR="00500C0B" w:rsidRPr="007E777D" w:rsidRDefault="00500C0B" w:rsidP="00370FF4">
                      <w:pPr>
                        <w:tabs>
                          <w:tab w:val="left" w:pos="1134"/>
                        </w:tabs>
                        <w:spacing w:line="240" w:lineRule="auto"/>
                        <w:ind w:left="3" w:hanging="5"/>
                        <w:jc w:val="center"/>
                        <w:rPr>
                          <w:rFonts w:cs="Aharoni"/>
                          <w:b/>
                          <w:color w:val="000000" w:themeColor="text1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7E777D">
                        <w:rPr>
                          <w:rFonts w:cs="Aharoni"/>
                          <w:b/>
                          <w:color w:val="000000" w:themeColor="text1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↓</w:t>
                      </w:r>
                    </w:p>
                    <w:p w14:paraId="7A766213" w14:textId="78D3F83D" w:rsidR="00500C0B" w:rsidRPr="00367D43" w:rsidRDefault="00500C0B" w:rsidP="00370FF4">
                      <w:pPr>
                        <w:spacing w:line="240" w:lineRule="auto"/>
                        <w:ind w:left="0" w:hanging="2"/>
                        <w:jc w:val="center"/>
                        <w:rPr>
                          <w:color w:val="FF0000"/>
                          <w:sz w:val="20"/>
                          <w:szCs w:val="20"/>
                        </w:rPr>
                      </w:pPr>
                      <w:r w:rsidRPr="00367D43">
                        <w:rPr>
                          <w:color w:val="FF0000"/>
                          <w:sz w:val="20"/>
                          <w:szCs w:val="20"/>
                        </w:rPr>
                        <w:t>Da marge</w:t>
                      </w:r>
                      <w:r w:rsidR="000D4469" w:rsidRPr="00367D43">
                        <w:rPr>
                          <w:color w:val="FF0000"/>
                          <w:sz w:val="20"/>
                          <w:szCs w:val="20"/>
                        </w:rPr>
                        <w:t>m 1</w:t>
                      </w:r>
                      <w:r w:rsidRPr="00367D43">
                        <w:rPr>
                          <w:color w:val="FF0000"/>
                          <w:sz w:val="20"/>
                          <w:szCs w:val="20"/>
                        </w:rPr>
                        <w:t xml:space="preserve"> espaç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6DA2D31" w14:textId="77777777" w:rsidR="000D4469" w:rsidRPr="00765CDA" w:rsidRDefault="000D4469" w:rsidP="00367D43">
      <w:pPr>
        <w:ind w:left="0" w:hanging="2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Nome do Aluno</w:t>
      </w:r>
    </w:p>
    <w:p w14:paraId="0B9C0EF9" w14:textId="77777777" w:rsidR="00500C0B" w:rsidRDefault="00500C0B" w:rsidP="00367D43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CF70F11" w14:textId="6FC0EEAD" w:rsidR="00500C0B" w:rsidRPr="00765CDA" w:rsidRDefault="00367D43" w:rsidP="00367D43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500C0B">
        <w:rPr>
          <w:rFonts w:ascii="Times New Roman" w:eastAsia="Times New Roman" w:hAnsi="Times New Roman" w:cs="Times New Roman"/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DB851AC" wp14:editId="7F0F39B4">
                <wp:simplePos x="0" y="0"/>
                <wp:positionH relativeFrom="margin">
                  <wp:align>center</wp:align>
                </wp:positionH>
                <wp:positionV relativeFrom="paragraph">
                  <wp:posOffset>132135</wp:posOffset>
                </wp:positionV>
                <wp:extent cx="1732915" cy="1335819"/>
                <wp:effectExtent l="0" t="0" r="0" b="0"/>
                <wp:wrapNone/>
                <wp:docPr id="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2915" cy="133581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5C8885" w14:textId="55DFFC3D" w:rsidR="00500C0B" w:rsidRPr="00141E85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3" w:hanging="5"/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41E85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↑</w:t>
                            </w:r>
                          </w:p>
                          <w:p w14:paraId="5C533015" w14:textId="62CBB54F" w:rsidR="002955D9" w:rsidRPr="00141E85" w:rsidRDefault="00367D43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141E85">
                              <w:rPr>
                                <w:color w:val="FF0000"/>
                                <w:sz w:val="20"/>
                                <w:szCs w:val="20"/>
                              </w:rPr>
                              <w:t>8 espaços</w:t>
                            </w:r>
                          </w:p>
                          <w:p w14:paraId="1898248E" w14:textId="0CDC8C1A" w:rsidR="00500C0B" w:rsidRPr="00141E85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3" w:hanging="5"/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41E85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↓</w:t>
                            </w:r>
                          </w:p>
                          <w:p w14:paraId="1FBF1BF4" w14:textId="77777777" w:rsidR="00500C0B" w:rsidRPr="00500C0B" w:rsidRDefault="00500C0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B851AC" id="_x0000_s1027" type="#_x0000_t202" style="position:absolute;left:0;text-align:left;margin-left:0;margin-top:10.4pt;width:136.45pt;height:105.2pt;z-index:2516869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" filled="f" stroked="f">
                <v:textbox>
                  <w:txbxContent>
                    <w:p w14:paraId="5A5C8885" w14:textId="55DFFC3D" w:rsidR="00500C0B" w:rsidRPr="00141E85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3" w:hanging="5"/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41E85"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↑</w:t>
                      </w:r>
                    </w:p>
                    <w:p w14:paraId="5C533015" w14:textId="62CBB54F" w:rsidR="002955D9" w:rsidRPr="00141E85" w:rsidRDefault="00367D43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color w:val="FF0000"/>
                          <w:sz w:val="20"/>
                          <w:szCs w:val="20"/>
                        </w:rPr>
                      </w:pPr>
                      <w:r w:rsidRPr="00141E85">
                        <w:rPr>
                          <w:color w:val="FF0000"/>
                          <w:sz w:val="20"/>
                          <w:szCs w:val="20"/>
                        </w:rPr>
                        <w:t>8 espaços</w:t>
                      </w:r>
                    </w:p>
                    <w:p w14:paraId="1898248E" w14:textId="0CDC8C1A" w:rsidR="00500C0B" w:rsidRPr="00141E85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3" w:hanging="5"/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41E85"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↓</w:t>
                      </w:r>
                    </w:p>
                    <w:p w14:paraId="1FBF1BF4" w14:textId="77777777" w:rsidR="00500C0B" w:rsidRPr="00500C0B" w:rsidRDefault="00500C0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CB55C1" w14:textId="3AAB3822" w:rsidR="00454718" w:rsidRDefault="00454718" w:rsidP="00367D43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2D09EA40" w14:textId="1E8F0509" w:rsidR="00500C0B" w:rsidRPr="00765CDA" w:rsidRDefault="00500C0B" w:rsidP="00367D43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116F68DF" w14:textId="77777777" w:rsidR="00454718" w:rsidRPr="00765CDA" w:rsidRDefault="00454718" w:rsidP="00367D43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A16EF1A" w14:textId="2C21E85E" w:rsidR="00454718" w:rsidRPr="00765CDA" w:rsidRDefault="00454718" w:rsidP="00367D43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04D6828E" w14:textId="0D5343E9" w:rsidR="00454718" w:rsidRDefault="00454718" w:rsidP="00367D43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17CB7105" w14:textId="7C6262E2" w:rsidR="000D4469" w:rsidRDefault="000D4469" w:rsidP="00367D43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  <w:r w:rsidRPr="003D229B">
        <w:rPr>
          <w:rFonts w:ascii="Times New Roman" w:eastAsia="Times New Roman" w:hAnsi="Times New Roman" w:cs="Times New Roman"/>
          <w:b/>
        </w:rPr>
        <w:t xml:space="preserve">Título </w:t>
      </w:r>
      <w:r w:rsidR="002955D9" w:rsidRPr="003D229B">
        <w:rPr>
          <w:rFonts w:ascii="Times New Roman" w:eastAsia="Times New Roman" w:hAnsi="Times New Roman" w:cs="Times New Roman"/>
          <w:b/>
        </w:rPr>
        <w:t>da dissertação ou título da tese</w:t>
      </w:r>
    </w:p>
    <w:p w14:paraId="36F96D0C" w14:textId="1E22D6E4" w:rsidR="002955D9" w:rsidRPr="00367D43" w:rsidRDefault="002955D9" w:rsidP="00755C5C">
      <w:pPr>
        <w:ind w:left="0" w:hanging="2"/>
        <w:jc w:val="center"/>
        <w:rPr>
          <w:rFonts w:ascii="Times New Roman" w:eastAsia="Times New Roman" w:hAnsi="Times New Roman" w:cs="Times New Roman"/>
          <w:color w:val="FF0000"/>
        </w:rPr>
      </w:pPr>
      <w:r w:rsidRPr="00367D43">
        <w:rPr>
          <w:rFonts w:ascii="Times New Roman" w:eastAsia="Times New Roman" w:hAnsi="Times New Roman" w:cs="Times New Roman"/>
          <w:color w:val="FF0000"/>
        </w:rPr>
        <w:t>(Letras maiúsculas para a inicial do título e nome próprio)</w:t>
      </w:r>
    </w:p>
    <w:p w14:paraId="256528D6" w14:textId="04F51C23" w:rsidR="00D10E29" w:rsidRDefault="00D10E29" w:rsidP="00755C5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34DC6306" w14:textId="4395BF69" w:rsidR="00D10E29" w:rsidRDefault="00D10E29" w:rsidP="00755C5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34BEA31A" w14:textId="7B212397" w:rsidR="00D10E29" w:rsidRDefault="00D10E29" w:rsidP="00755C5C">
      <w:pPr>
        <w:ind w:left="2" w:hanging="4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1083F4A4" w14:textId="415F4E2B" w:rsidR="00D10E29" w:rsidRDefault="00367D43" w:rsidP="00755C5C">
      <w:pPr>
        <w:ind w:left="0" w:hanging="2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 w:rsidRPr="00500C0B">
        <w:rPr>
          <w:rFonts w:ascii="Times New Roman" w:eastAsia="Times New Roman" w:hAnsi="Times New Roman" w:cs="Times New Roman"/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D9A7D0C" wp14:editId="00469A45">
                <wp:simplePos x="0" y="0"/>
                <wp:positionH relativeFrom="margin">
                  <wp:align>center</wp:align>
                </wp:positionH>
                <wp:positionV relativeFrom="paragraph">
                  <wp:posOffset>351155</wp:posOffset>
                </wp:positionV>
                <wp:extent cx="1732915" cy="1073150"/>
                <wp:effectExtent l="0" t="0" r="0" b="0"/>
                <wp:wrapNone/>
                <wp:docPr id="9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2915" cy="107342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0D728F" w14:textId="78218D19" w:rsidR="0017526B" w:rsidRPr="00141E85" w:rsidRDefault="00367D43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141E85">
                              <w:rPr>
                                <w:color w:val="FF0000"/>
                                <w:sz w:val="20"/>
                                <w:szCs w:val="20"/>
                              </w:rPr>
                              <w:t>Local e ano nas 2 últimas linhas da margem</w:t>
                            </w:r>
                          </w:p>
                          <w:p w14:paraId="0DF0A61A" w14:textId="77777777" w:rsidR="0017526B" w:rsidRPr="00141E85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3" w:hanging="5"/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41E85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↓</w:t>
                            </w:r>
                          </w:p>
                          <w:p w14:paraId="6420F83A" w14:textId="77777777" w:rsidR="0017526B" w:rsidRPr="00500C0B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9A7D0C" id="_x0000_s1028" type="#_x0000_t202" style="position:absolute;left:0;text-align:left;margin-left:0;margin-top:27.65pt;width:136.45pt;height:84.5pt;z-index:2516910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" filled="f" stroked="f">
                <v:textbox>
                  <w:txbxContent>
                    <w:p w14:paraId="3B0D728F" w14:textId="78218D19" w:rsidR="0017526B" w:rsidRPr="00141E85" w:rsidRDefault="00367D43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color w:val="FF0000"/>
                          <w:sz w:val="20"/>
                          <w:szCs w:val="20"/>
                        </w:rPr>
                      </w:pPr>
                      <w:r w:rsidRPr="00141E85">
                        <w:rPr>
                          <w:color w:val="FF0000"/>
                          <w:sz w:val="20"/>
                          <w:szCs w:val="20"/>
                        </w:rPr>
                        <w:t>Local e ano nas 2 últimas linhas da margem</w:t>
                      </w:r>
                    </w:p>
                    <w:p w14:paraId="0DF0A61A" w14:textId="77777777" w:rsidR="0017526B" w:rsidRPr="00141E85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3" w:hanging="5"/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41E85"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↓</w:t>
                      </w:r>
                    </w:p>
                    <w:p w14:paraId="6420F83A" w14:textId="77777777" w:rsidR="0017526B" w:rsidRPr="00500C0B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D034B3A" w14:textId="48902A8A" w:rsidR="00454718" w:rsidRDefault="00454718" w:rsidP="00755C5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50B35AE1" w14:textId="77777777" w:rsidR="000D4469" w:rsidRDefault="000D4469" w:rsidP="00755C5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0BB24887" w14:textId="77777777" w:rsidR="000D4469" w:rsidRDefault="000D4469" w:rsidP="00755C5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51950DE7" w14:textId="77777777" w:rsidR="000D4469" w:rsidRDefault="000D4469" w:rsidP="00755C5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6A6E9F84" w14:textId="77777777" w:rsidR="00367D43" w:rsidRDefault="00367D43" w:rsidP="00755C5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58B7D06" w14:textId="3C23EC23" w:rsidR="006150C0" w:rsidRDefault="006150C0" w:rsidP="00755C5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3D7C7C25" w14:textId="50D2E27C" w:rsidR="00454718" w:rsidRDefault="00D10E29" w:rsidP="00367D43">
      <w:pPr>
        <w:spacing w:before="0" w:after="0"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Umuarama</w:t>
      </w:r>
    </w:p>
    <w:p w14:paraId="5CBE7E65" w14:textId="33DA8EC1" w:rsidR="00D10E29" w:rsidRDefault="00D10E29" w:rsidP="00367D43">
      <w:pPr>
        <w:spacing w:before="0" w:after="0"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Ano</w:t>
      </w:r>
    </w:p>
    <w:p w14:paraId="4CE77EAB" w14:textId="77777777" w:rsidR="007F0B0C" w:rsidRDefault="007F0B0C" w:rsidP="00D10E29">
      <w:pPr>
        <w:spacing w:before="0" w:after="0"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  <w:sectPr w:rsidR="007F0B0C" w:rsidSect="00D41D9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17" w:right="1701" w:bottom="1417" w:left="1701" w:header="709" w:footer="709" w:gutter="0"/>
          <w:cols w:space="708"/>
          <w:docGrid w:linePitch="360"/>
        </w:sectPr>
      </w:pPr>
    </w:p>
    <w:p w14:paraId="43402B5C" w14:textId="63F9B015" w:rsidR="001A7AAF" w:rsidRDefault="000D4469" w:rsidP="00454718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  <w:r w:rsidRPr="00500C0B">
        <w:rPr>
          <w:rFonts w:ascii="Times New Roman" w:eastAsia="Times New Roman" w:hAnsi="Times New Roman" w:cs="Times New Roman"/>
          <w:noProof/>
          <w:lang w:eastAsia="pt-BR"/>
        </w:rPr>
        <w:lastRenderedPageBreak/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C6F43FC" wp14:editId="76141CA4">
                <wp:simplePos x="0" y="0"/>
                <wp:positionH relativeFrom="margin">
                  <wp:align>center</wp:align>
                </wp:positionH>
                <wp:positionV relativeFrom="paragraph">
                  <wp:posOffset>280670</wp:posOffset>
                </wp:positionV>
                <wp:extent cx="1732915" cy="935355"/>
                <wp:effectExtent l="0" t="0" r="0" b="0"/>
                <wp:wrapNone/>
                <wp:docPr id="2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2915" cy="9353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7F131D" w14:textId="77777777" w:rsidR="00370FF4" w:rsidRPr="00141E85" w:rsidRDefault="00370FF4" w:rsidP="00370FF4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3" w:hanging="5"/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41E85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↓</w:t>
                            </w:r>
                          </w:p>
                          <w:p w14:paraId="1C0D2BE2" w14:textId="77777777" w:rsidR="00370FF4" w:rsidRPr="00141E85" w:rsidRDefault="00370FF4" w:rsidP="00370FF4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141E85">
                              <w:rPr>
                                <w:color w:val="FF0000"/>
                                <w:sz w:val="16"/>
                                <w:szCs w:val="16"/>
                              </w:rPr>
                              <w:t>Da margem 5 espaço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6F43FC" id="_x0000_s1029" type="#_x0000_t202" style="position:absolute;left:0;text-align:left;margin-left:0;margin-top:22.1pt;width:136.45pt;height:73.65pt;z-index:2516971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" filled="f" stroked="f">
                <v:textbox>
                  <w:txbxContent>
                    <w:p w14:paraId="6E7F131D" w14:textId="77777777" w:rsidR="00370FF4" w:rsidRPr="00141E85" w:rsidRDefault="00370FF4" w:rsidP="00370FF4">
                      <w:pPr>
                        <w:tabs>
                          <w:tab w:val="left" w:pos="1134"/>
                        </w:tabs>
                        <w:spacing w:line="240" w:lineRule="auto"/>
                        <w:ind w:left="3" w:hanging="5"/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41E85"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↓</w:t>
                      </w:r>
                    </w:p>
                    <w:p w14:paraId="1C0D2BE2" w14:textId="77777777" w:rsidR="00370FF4" w:rsidRPr="00141E85" w:rsidRDefault="00370FF4" w:rsidP="00370FF4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color w:val="FF0000"/>
                          <w:sz w:val="16"/>
                          <w:szCs w:val="16"/>
                        </w:rPr>
                      </w:pPr>
                      <w:r w:rsidRPr="00141E85">
                        <w:rPr>
                          <w:color w:val="FF0000"/>
                          <w:sz w:val="16"/>
                          <w:szCs w:val="16"/>
                        </w:rPr>
                        <w:t>Da margem 5 espaço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bookmarkEnd w:id="0"/>
    <w:p w14:paraId="525F651E" w14:textId="778C7F39" w:rsidR="00FC1746" w:rsidRDefault="00FC1746" w:rsidP="005E04CA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14A244C8" w14:textId="77777777" w:rsidR="00FA3E73" w:rsidRDefault="00FA3E73" w:rsidP="005E04CA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7B78FE8A" w14:textId="77777777" w:rsidR="00136049" w:rsidRDefault="00136049" w:rsidP="005E04CA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66ACECBC" w14:textId="46165024" w:rsidR="005E04CA" w:rsidRPr="00765CDA" w:rsidRDefault="005E04CA" w:rsidP="005E04CA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  <w:b/>
        </w:rPr>
        <w:t>N</w:t>
      </w:r>
      <w:r w:rsidR="00D10E29">
        <w:rPr>
          <w:rFonts w:ascii="Times New Roman" w:eastAsia="Times New Roman" w:hAnsi="Times New Roman" w:cs="Times New Roman"/>
          <w:b/>
        </w:rPr>
        <w:t>ome do Aluno</w:t>
      </w:r>
    </w:p>
    <w:p w14:paraId="1302E701" w14:textId="77777777" w:rsidR="005E04CA" w:rsidRPr="00765CDA" w:rsidRDefault="005E04CA" w:rsidP="005E04CA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4F6DEFA3" w14:textId="7A57E1DF" w:rsidR="005E04CA" w:rsidRPr="00765CDA" w:rsidRDefault="0017526B" w:rsidP="005E04CA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500C0B">
        <w:rPr>
          <w:rFonts w:ascii="Times New Roman" w:eastAsia="Times New Roman" w:hAnsi="Times New Roman" w:cs="Times New Roman"/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7A291B2" wp14:editId="7360012A">
                <wp:simplePos x="0" y="0"/>
                <wp:positionH relativeFrom="margin">
                  <wp:align>center</wp:align>
                </wp:positionH>
                <wp:positionV relativeFrom="paragraph">
                  <wp:posOffset>227330</wp:posOffset>
                </wp:positionV>
                <wp:extent cx="1732915" cy="1233170"/>
                <wp:effectExtent l="0" t="0" r="0" b="5080"/>
                <wp:wrapNone/>
                <wp:docPr id="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2915" cy="1233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F4CB89" w14:textId="77777777" w:rsidR="0017526B" w:rsidRPr="00141E85" w:rsidRDefault="0017526B" w:rsidP="0017526B">
                            <w:pPr>
                              <w:spacing w:line="240" w:lineRule="auto"/>
                              <w:ind w:left="3" w:hanging="5"/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41E85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↑</w:t>
                            </w:r>
                          </w:p>
                          <w:p w14:paraId="07313A17" w14:textId="77777777" w:rsidR="0017526B" w:rsidRPr="00141E85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141E85">
                              <w:rPr>
                                <w:color w:val="FF0000"/>
                                <w:sz w:val="20"/>
                                <w:szCs w:val="20"/>
                              </w:rPr>
                              <w:t>8 espaços</w:t>
                            </w:r>
                          </w:p>
                          <w:p w14:paraId="068E2660" w14:textId="77777777" w:rsidR="0017526B" w:rsidRPr="00141E85" w:rsidRDefault="0017526B" w:rsidP="0017526B">
                            <w:pPr>
                              <w:spacing w:line="240" w:lineRule="auto"/>
                              <w:ind w:left="3" w:hanging="5"/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41E85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↓</w:t>
                            </w:r>
                          </w:p>
                          <w:p w14:paraId="1662F630" w14:textId="77777777" w:rsidR="0017526B" w:rsidRPr="00500C0B" w:rsidRDefault="0017526B" w:rsidP="0017526B">
                            <w:pPr>
                              <w:spacing w:line="240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A291B2" id="_x0000_s1030" type="#_x0000_t202" style="position:absolute;left:0;text-align:left;margin-left:0;margin-top:17.9pt;width:136.45pt;height:97.1pt;z-index:2516889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" filled="f" stroked="f">
                <v:textbox>
                  <w:txbxContent>
                    <w:p w14:paraId="61F4CB89" w14:textId="77777777" w:rsidR="0017526B" w:rsidRPr="00141E85" w:rsidRDefault="0017526B" w:rsidP="0017526B">
                      <w:pPr>
                        <w:spacing w:line="240" w:lineRule="auto"/>
                        <w:ind w:left="3" w:hanging="5"/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41E85"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↑</w:t>
                      </w:r>
                    </w:p>
                    <w:p w14:paraId="07313A17" w14:textId="77777777" w:rsidR="0017526B" w:rsidRPr="00141E85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color w:val="FF0000"/>
                          <w:sz w:val="20"/>
                          <w:szCs w:val="20"/>
                        </w:rPr>
                      </w:pPr>
                      <w:r w:rsidRPr="00141E85">
                        <w:rPr>
                          <w:color w:val="FF0000"/>
                          <w:sz w:val="20"/>
                          <w:szCs w:val="20"/>
                        </w:rPr>
                        <w:t>8 espaços</w:t>
                      </w:r>
                    </w:p>
                    <w:p w14:paraId="068E2660" w14:textId="77777777" w:rsidR="0017526B" w:rsidRPr="00141E85" w:rsidRDefault="0017526B" w:rsidP="0017526B">
                      <w:pPr>
                        <w:spacing w:line="240" w:lineRule="auto"/>
                        <w:ind w:left="3" w:hanging="5"/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41E85"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↓</w:t>
                      </w:r>
                    </w:p>
                    <w:p w14:paraId="1662F630" w14:textId="77777777" w:rsidR="0017526B" w:rsidRPr="00500C0B" w:rsidRDefault="0017526B" w:rsidP="0017526B">
                      <w:pPr>
                        <w:spacing w:line="240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A06A450" w14:textId="64C273FB" w:rsidR="005E04CA" w:rsidRPr="00765CDA" w:rsidRDefault="005E04CA" w:rsidP="005E04CA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610D40D4" w14:textId="004F395A" w:rsidR="00D10E29" w:rsidRPr="00CD4790" w:rsidRDefault="00D10E29" w:rsidP="005E04CA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68ECF857" w14:textId="31715B25" w:rsidR="00FA3E73" w:rsidRDefault="00FA3E73" w:rsidP="009861E8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65FFFE97" w14:textId="5F8CAD6D" w:rsidR="00FA3E73" w:rsidRDefault="00FA3E73" w:rsidP="009861E8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540F82CA" w14:textId="409E3E02" w:rsidR="00FA3E73" w:rsidRDefault="00FA3E73" w:rsidP="009861E8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1934E433" w14:textId="5429B866" w:rsidR="005E04CA" w:rsidRPr="003D229B" w:rsidRDefault="0017526B" w:rsidP="00136049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500C0B">
        <w:rPr>
          <w:rFonts w:ascii="Times New Roman" w:eastAsia="Times New Roman" w:hAnsi="Times New Roman" w:cs="Times New Roman"/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E2CEED5" wp14:editId="4856C621">
                <wp:simplePos x="0" y="0"/>
                <wp:positionH relativeFrom="margin">
                  <wp:align>center</wp:align>
                </wp:positionH>
                <wp:positionV relativeFrom="paragraph">
                  <wp:posOffset>124460</wp:posOffset>
                </wp:positionV>
                <wp:extent cx="1732915" cy="1314450"/>
                <wp:effectExtent l="0" t="0" r="0" b="0"/>
                <wp:wrapNone/>
                <wp:docPr id="1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2915" cy="1314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F9EAE6" w14:textId="77777777" w:rsidR="0017526B" w:rsidRPr="00141E85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3" w:hanging="5"/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41E85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↑</w:t>
                            </w:r>
                          </w:p>
                          <w:p w14:paraId="44B53A38" w14:textId="69460A49" w:rsidR="0017526B" w:rsidRPr="00141E85" w:rsidRDefault="006D7576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141E85">
                              <w:rPr>
                                <w:color w:val="FF0000"/>
                                <w:sz w:val="20"/>
                                <w:szCs w:val="20"/>
                              </w:rPr>
                              <w:t>4</w:t>
                            </w:r>
                            <w:r w:rsidR="0017526B" w:rsidRPr="00141E85">
                              <w:rPr>
                                <w:color w:val="FF0000"/>
                                <w:sz w:val="20"/>
                                <w:szCs w:val="20"/>
                              </w:rPr>
                              <w:t xml:space="preserve"> espaços</w:t>
                            </w:r>
                          </w:p>
                          <w:p w14:paraId="778746D0" w14:textId="77777777" w:rsidR="0017526B" w:rsidRPr="00141E85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3" w:hanging="5"/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41E85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↓</w:t>
                            </w:r>
                          </w:p>
                          <w:p w14:paraId="1BB49CEA" w14:textId="77777777" w:rsidR="0017526B" w:rsidRPr="00500C0B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2CEED5" id="_x0000_s1031" type="#_x0000_t202" style="position:absolute;left:0;text-align:left;margin-left:0;margin-top:9.8pt;width:136.45pt;height:103.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" filled="f" stroked="f">
                <v:textbox>
                  <w:txbxContent>
                    <w:p w14:paraId="2EF9EAE6" w14:textId="77777777" w:rsidR="0017526B" w:rsidRPr="00141E85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3" w:hanging="5"/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41E85"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↑</w:t>
                      </w:r>
                    </w:p>
                    <w:p w14:paraId="44B53A38" w14:textId="69460A49" w:rsidR="0017526B" w:rsidRPr="00141E85" w:rsidRDefault="006D7576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color w:val="FF0000"/>
                          <w:sz w:val="20"/>
                          <w:szCs w:val="20"/>
                        </w:rPr>
                      </w:pPr>
                      <w:r w:rsidRPr="00141E85">
                        <w:rPr>
                          <w:color w:val="FF0000"/>
                          <w:sz w:val="20"/>
                          <w:szCs w:val="20"/>
                        </w:rPr>
                        <w:t>4</w:t>
                      </w:r>
                      <w:r w:rsidR="0017526B" w:rsidRPr="00141E85">
                        <w:rPr>
                          <w:color w:val="FF0000"/>
                          <w:sz w:val="20"/>
                          <w:szCs w:val="20"/>
                        </w:rPr>
                        <w:t xml:space="preserve"> espaços</w:t>
                      </w:r>
                    </w:p>
                    <w:p w14:paraId="778746D0" w14:textId="77777777" w:rsidR="0017526B" w:rsidRPr="00141E85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3" w:hanging="5"/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41E85"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↓</w:t>
                      </w:r>
                    </w:p>
                    <w:p w14:paraId="1BB49CEA" w14:textId="77777777" w:rsidR="0017526B" w:rsidRPr="00500C0B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E04CA" w:rsidRPr="003D229B">
        <w:rPr>
          <w:rFonts w:ascii="Times New Roman" w:eastAsia="Times New Roman" w:hAnsi="Times New Roman" w:cs="Times New Roman"/>
          <w:b/>
        </w:rPr>
        <w:t>T</w:t>
      </w:r>
      <w:r w:rsidR="001A7AAF" w:rsidRPr="003D229B">
        <w:rPr>
          <w:rFonts w:ascii="Times New Roman" w:eastAsia="Times New Roman" w:hAnsi="Times New Roman" w:cs="Times New Roman"/>
          <w:b/>
        </w:rPr>
        <w:t>ítulo da Dissertação ou Título da Tese</w:t>
      </w:r>
    </w:p>
    <w:p w14:paraId="6AFCC148" w14:textId="5367E785" w:rsidR="005E04CA" w:rsidRPr="00765CDA" w:rsidRDefault="005E04CA" w:rsidP="00136049">
      <w:pPr>
        <w:ind w:left="0" w:hanging="2"/>
        <w:rPr>
          <w:rFonts w:ascii="Times New Roman" w:eastAsia="Times New Roman" w:hAnsi="Times New Roman" w:cs="Times New Roman"/>
        </w:rPr>
      </w:pPr>
    </w:p>
    <w:p w14:paraId="67146344" w14:textId="5FF11F06" w:rsidR="005E04CA" w:rsidRPr="00765CDA" w:rsidRDefault="0017526B" w:rsidP="00136049">
      <w:pPr>
        <w:tabs>
          <w:tab w:val="left" w:pos="3870"/>
        </w:tabs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   </w:t>
      </w:r>
    </w:p>
    <w:p w14:paraId="238FA8D6" w14:textId="68D0AEA6" w:rsidR="0085571E" w:rsidRDefault="0085571E" w:rsidP="00136049">
      <w:pPr>
        <w:ind w:leftChars="2000" w:left="4802" w:hanging="2"/>
        <w:rPr>
          <w:rFonts w:ascii="Times New Roman" w:eastAsia="Times New Roman" w:hAnsi="Times New Roman" w:cs="Times New Roman"/>
        </w:rPr>
      </w:pPr>
    </w:p>
    <w:p w14:paraId="143109DD" w14:textId="26630A1D" w:rsidR="005E04CA" w:rsidRPr="00765CDA" w:rsidRDefault="005E04CA" w:rsidP="005E04CA">
      <w:pPr>
        <w:spacing w:line="240" w:lineRule="auto"/>
        <w:ind w:leftChars="2000" w:left="4802" w:hanging="2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</w:rPr>
        <w:t>Dissertação</w:t>
      </w:r>
      <w:r w:rsidR="00D10E29">
        <w:rPr>
          <w:rFonts w:ascii="Times New Roman" w:eastAsia="Times New Roman" w:hAnsi="Times New Roman" w:cs="Times New Roman"/>
        </w:rPr>
        <w:t xml:space="preserve"> ou Tese</w:t>
      </w:r>
      <w:r w:rsidRPr="00765CDA">
        <w:rPr>
          <w:rFonts w:ascii="Times New Roman" w:eastAsia="Times New Roman" w:hAnsi="Times New Roman" w:cs="Times New Roman"/>
        </w:rPr>
        <w:t xml:space="preserve"> apresentada como parte das exigências para a obtenção do grau de mestre</w:t>
      </w:r>
      <w:r w:rsidR="00D10E29">
        <w:rPr>
          <w:rFonts w:ascii="Times New Roman" w:eastAsia="Times New Roman" w:hAnsi="Times New Roman" w:cs="Times New Roman"/>
        </w:rPr>
        <w:t xml:space="preserve"> ou </w:t>
      </w:r>
      <w:r w:rsidRPr="00765CDA">
        <w:rPr>
          <w:rFonts w:ascii="Times New Roman" w:eastAsia="Times New Roman" w:hAnsi="Times New Roman" w:cs="Times New Roman"/>
        </w:rPr>
        <w:t>doutor em Biotecnologia Aplicada à Agricultura pela Universidade Paranaense</w:t>
      </w:r>
      <w:r w:rsidR="00D10E29">
        <w:rPr>
          <w:rFonts w:ascii="Times New Roman" w:eastAsia="Times New Roman" w:hAnsi="Times New Roman" w:cs="Times New Roman"/>
        </w:rPr>
        <w:t xml:space="preserve"> - UNIPAR</w:t>
      </w:r>
      <w:r w:rsidRPr="00765CDA">
        <w:rPr>
          <w:rFonts w:ascii="Times New Roman" w:eastAsia="Times New Roman" w:hAnsi="Times New Roman" w:cs="Times New Roman"/>
        </w:rPr>
        <w:t>.</w:t>
      </w:r>
    </w:p>
    <w:p w14:paraId="47AD794E" w14:textId="59FCF73D" w:rsidR="005E04CA" w:rsidRDefault="005E04CA" w:rsidP="005E04CA">
      <w:pPr>
        <w:spacing w:line="240" w:lineRule="auto"/>
        <w:ind w:leftChars="2000" w:left="4802" w:hanging="2"/>
        <w:rPr>
          <w:rFonts w:ascii="Times New Roman" w:eastAsia="Times New Roman" w:hAnsi="Times New Roman" w:cs="Times New Roman"/>
        </w:rPr>
      </w:pPr>
      <w:proofErr w:type="gramStart"/>
      <w:r w:rsidRPr="00765CDA">
        <w:rPr>
          <w:rFonts w:ascii="Times New Roman" w:eastAsia="Times New Roman" w:hAnsi="Times New Roman" w:cs="Times New Roman"/>
        </w:rPr>
        <w:t>Orientador(</w:t>
      </w:r>
      <w:proofErr w:type="gramEnd"/>
      <w:r w:rsidRPr="00765CDA">
        <w:rPr>
          <w:rFonts w:ascii="Times New Roman" w:eastAsia="Times New Roman" w:hAnsi="Times New Roman" w:cs="Times New Roman"/>
        </w:rPr>
        <w:t>a): Nome</w:t>
      </w:r>
      <w:r w:rsidR="008C10A4">
        <w:rPr>
          <w:rFonts w:ascii="Times New Roman" w:eastAsia="Times New Roman" w:hAnsi="Times New Roman" w:cs="Times New Roman"/>
        </w:rPr>
        <w:t xml:space="preserve"> do</w:t>
      </w:r>
      <w:r w:rsidRPr="00765CDA">
        <w:rPr>
          <w:rFonts w:ascii="Times New Roman" w:eastAsia="Times New Roman" w:hAnsi="Times New Roman" w:cs="Times New Roman"/>
        </w:rPr>
        <w:t xml:space="preserve"> Orientador</w:t>
      </w:r>
    </w:p>
    <w:p w14:paraId="35BB2D46" w14:textId="38801614" w:rsidR="005E04CA" w:rsidRPr="00367D43" w:rsidRDefault="00755C5C" w:rsidP="00F97C6C">
      <w:pPr>
        <w:spacing w:line="240" w:lineRule="auto"/>
        <w:ind w:leftChars="2000" w:left="4802" w:hanging="2"/>
        <w:rPr>
          <w:rFonts w:ascii="Times New Roman" w:eastAsia="Times New Roman" w:hAnsi="Times New Roman" w:cs="Times New Roman"/>
          <w:color w:val="FF0000"/>
        </w:rPr>
      </w:pPr>
      <w:r w:rsidRPr="00500C0B">
        <w:rPr>
          <w:rFonts w:ascii="Times New Roman" w:eastAsia="Times New Roman" w:hAnsi="Times New Roman" w:cs="Times New Roman"/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BF38AC3" wp14:editId="1F3CEAFA">
                <wp:simplePos x="0" y="0"/>
                <wp:positionH relativeFrom="margin">
                  <wp:align>center</wp:align>
                </wp:positionH>
                <wp:positionV relativeFrom="paragraph">
                  <wp:posOffset>545465</wp:posOffset>
                </wp:positionV>
                <wp:extent cx="1732915" cy="933450"/>
                <wp:effectExtent l="0" t="0" r="0" b="0"/>
                <wp:wrapNone/>
                <wp:docPr id="2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2915" cy="933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E6942C" w14:textId="5895674F" w:rsidR="0017526B" w:rsidRPr="00F97C6C" w:rsidRDefault="00367D43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F97C6C">
                              <w:rPr>
                                <w:color w:val="FF0000"/>
                                <w:sz w:val="20"/>
                                <w:szCs w:val="20"/>
                              </w:rPr>
                              <w:t>Local e ano nas 2 últimas linhas da margem</w:t>
                            </w:r>
                          </w:p>
                          <w:p w14:paraId="55CF0678" w14:textId="77777777" w:rsidR="0017526B" w:rsidRPr="00F97C6C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3" w:hanging="5"/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97C6C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↓</w:t>
                            </w:r>
                          </w:p>
                          <w:p w14:paraId="02380310" w14:textId="77777777" w:rsidR="0017526B" w:rsidRPr="00500C0B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F38AC3" id="_x0000_s1032" type="#_x0000_t202" style="position:absolute;left:0;text-align:left;margin-left:0;margin-top:42.95pt;width:136.45pt;height:73.5pt;z-index:2516951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" filled="f" stroked="f">
                <v:textbox>
                  <w:txbxContent>
                    <w:p w14:paraId="11E6942C" w14:textId="5895674F" w:rsidR="0017526B" w:rsidRPr="00F97C6C" w:rsidRDefault="00367D43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color w:val="FF0000"/>
                          <w:sz w:val="20"/>
                          <w:szCs w:val="20"/>
                        </w:rPr>
                      </w:pPr>
                      <w:r w:rsidRPr="00F97C6C">
                        <w:rPr>
                          <w:color w:val="FF0000"/>
                          <w:sz w:val="20"/>
                          <w:szCs w:val="20"/>
                        </w:rPr>
                        <w:t>Local e ano nas 2 últimas linhas da margem</w:t>
                      </w:r>
                    </w:p>
                    <w:p w14:paraId="55CF0678" w14:textId="77777777" w:rsidR="0017526B" w:rsidRPr="00F97C6C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3" w:hanging="5"/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F97C6C"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↓</w:t>
                      </w:r>
                    </w:p>
                    <w:p w14:paraId="02380310" w14:textId="77777777" w:rsidR="0017526B" w:rsidRPr="00500C0B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12F9F" w:rsidRPr="00367D43">
        <w:rPr>
          <w:rFonts w:ascii="Times New Roman" w:eastAsia="Times New Roman" w:hAnsi="Times New Roman" w:cs="Times New Roman"/>
          <w:color w:val="FF0000"/>
        </w:rPr>
        <w:t>(</w:t>
      </w:r>
      <w:proofErr w:type="spellStart"/>
      <w:r w:rsidR="00B12F9F" w:rsidRPr="00367D43">
        <w:rPr>
          <w:rFonts w:ascii="Times New Roman" w:eastAsia="Times New Roman" w:hAnsi="Times New Roman" w:cs="Times New Roman"/>
          <w:color w:val="FF0000"/>
        </w:rPr>
        <w:t>Obs</w:t>
      </w:r>
      <w:proofErr w:type="spellEnd"/>
      <w:r w:rsidR="00B12F9F" w:rsidRPr="00367D43">
        <w:rPr>
          <w:rFonts w:ascii="Times New Roman" w:eastAsia="Times New Roman" w:hAnsi="Times New Roman" w:cs="Times New Roman"/>
          <w:color w:val="FF0000"/>
        </w:rPr>
        <w:t>: espaçamento simples para o texto acima, resumo, abstract e referência; restante do texto 1,5)</w:t>
      </w:r>
    </w:p>
    <w:p w14:paraId="5B7D4651" w14:textId="37544FA4" w:rsidR="005E04CA" w:rsidRPr="00765CDA" w:rsidRDefault="005E04CA" w:rsidP="00136049">
      <w:pPr>
        <w:spacing w:before="0" w:after="0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617867A4" w14:textId="12BCAA43" w:rsidR="00FC1746" w:rsidRDefault="00FC1746" w:rsidP="00136049">
      <w:pPr>
        <w:spacing w:before="0" w:after="0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23E860B9" w14:textId="76AE2D73" w:rsidR="00FC1746" w:rsidRDefault="00FC1746" w:rsidP="00136049">
      <w:pPr>
        <w:spacing w:before="0" w:after="0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3828DE61" w14:textId="77777777" w:rsidR="005E7335" w:rsidRDefault="005E7335" w:rsidP="005E04CA">
      <w:pPr>
        <w:spacing w:before="0" w:after="0"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7F2CF41" w14:textId="77777777" w:rsidR="0085571E" w:rsidRDefault="005E04CA" w:rsidP="005E7335">
      <w:pPr>
        <w:spacing w:before="0" w:after="0"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</w:rPr>
        <w:t>U</w:t>
      </w:r>
      <w:r w:rsidR="00D10E29">
        <w:rPr>
          <w:rFonts w:ascii="Times New Roman" w:eastAsia="Times New Roman" w:hAnsi="Times New Roman" w:cs="Times New Roman"/>
        </w:rPr>
        <w:t>muarama</w:t>
      </w:r>
    </w:p>
    <w:p w14:paraId="27096E29" w14:textId="75BDAEF4" w:rsidR="009861E8" w:rsidRDefault="00D10E29" w:rsidP="005E7335">
      <w:pPr>
        <w:spacing w:before="0" w:after="0"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no</w:t>
      </w:r>
    </w:p>
    <w:p w14:paraId="3CD9F310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104E8708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2F9EE5B2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DDEA272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610AE5E0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A21A2F4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7757003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6F570937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90972FF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A8D8FC1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23D0C757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1B7C218F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04203355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625E0930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2BF56B67" w14:textId="77777777" w:rsidR="003136AC" w:rsidRDefault="003136AC" w:rsidP="003136AC">
      <w:pPr>
        <w:spacing w:line="240" w:lineRule="auto"/>
        <w:ind w:left="0" w:hanging="2"/>
        <w:jc w:val="center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Ficha Catalográfica</w:t>
      </w:r>
    </w:p>
    <w:p w14:paraId="0126172D" w14:textId="77777777" w:rsidR="003136AC" w:rsidRDefault="003136AC" w:rsidP="003136AC">
      <w:pPr>
        <w:spacing w:before="0" w:after="160" w:line="259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Times New Roman" w:hAnsi="Times New Roman" w:cs="Times New Roman"/>
        </w:rPr>
      </w:pPr>
    </w:p>
    <w:p w14:paraId="6AA67CC2" w14:textId="77777777" w:rsidR="003136AC" w:rsidRDefault="003136AC" w:rsidP="003136AC">
      <w:pPr>
        <w:spacing w:before="0" w:after="160" w:line="259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erir neste campo a Ficha Catalográfica</w:t>
      </w:r>
    </w:p>
    <w:p w14:paraId="62420C2D" w14:textId="16D35A15" w:rsidR="003136AC" w:rsidRDefault="003136AC" w:rsidP="003136AC">
      <w:pPr>
        <w:spacing w:before="0" w:after="160" w:line="259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BS: Na versão impressa precisa estar impressa </w:t>
      </w:r>
      <w:r w:rsidR="00D342E5">
        <w:rPr>
          <w:rFonts w:ascii="Times New Roman" w:hAnsi="Times New Roman" w:cs="Times New Roman"/>
        </w:rPr>
        <w:t>na folha de rosto.</w:t>
      </w:r>
      <w:bookmarkStart w:id="1" w:name="_GoBack"/>
      <w:bookmarkEnd w:id="1"/>
    </w:p>
    <w:p w14:paraId="1AD9F696" w14:textId="77777777" w:rsidR="003136AC" w:rsidRDefault="003136AC" w:rsidP="003136AC">
      <w:pPr>
        <w:spacing w:before="0" w:after="160" w:line="259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Times New Roman" w:hAnsi="Times New Roman" w:cs="Times New Roman"/>
        </w:rPr>
      </w:pPr>
    </w:p>
    <w:p w14:paraId="36D5A2F9" w14:textId="77777777" w:rsidR="003136AC" w:rsidRDefault="003136AC" w:rsidP="003136AC">
      <w:pPr>
        <w:spacing w:before="0" w:after="160" w:line="259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Times New Roman" w:hAnsi="Times New Roman" w:cs="Times New Roman"/>
        </w:rPr>
      </w:pPr>
    </w:p>
    <w:p w14:paraId="054702F6" w14:textId="4C9350F3" w:rsidR="003136AC" w:rsidRDefault="003136AC" w:rsidP="003136AC">
      <w:pPr>
        <w:spacing w:before="0" w:after="160" w:line="259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Times New Roman" w:eastAsia="Times New Roman" w:hAnsi="Times New Roman" w:cs="Times New Roman"/>
          <w:b/>
        </w:rPr>
      </w:pPr>
      <w:r>
        <w:rPr>
          <w:rFonts w:ascii="Times New Roman" w:hAnsi="Times New Roman" w:cs="Times New Roman"/>
        </w:rPr>
        <w:t>Verificar com a Bibliotecária Responsável da UNIPAR</w:t>
      </w:r>
      <w:r>
        <w:rPr>
          <w:rFonts w:ascii="Times New Roman" w:eastAsia="Times New Roman" w:hAnsi="Times New Roman" w:cs="Times New Roman"/>
          <w:b/>
        </w:rPr>
        <w:t xml:space="preserve"> </w:t>
      </w:r>
      <w:r>
        <w:rPr>
          <w:rFonts w:ascii="Times New Roman" w:eastAsia="Times New Roman" w:hAnsi="Times New Roman" w:cs="Times New Roman"/>
          <w:b/>
        </w:rPr>
        <w:br w:type="page"/>
      </w:r>
    </w:p>
    <w:p w14:paraId="17BF17C9" w14:textId="77777777" w:rsidR="00BD43A9" w:rsidRPr="00765CDA" w:rsidRDefault="00BD43A9" w:rsidP="00D10E29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2F52C4C3" w14:textId="77777777" w:rsidR="001E33AC" w:rsidRPr="00765CDA" w:rsidRDefault="001E33AC" w:rsidP="00BD43A9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6972537D" w14:textId="77E825BC" w:rsidR="00BD43A9" w:rsidRPr="00765CDA" w:rsidRDefault="001E33AC" w:rsidP="00BD43A9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  <w:r w:rsidRPr="00765CDA">
        <w:rPr>
          <w:rFonts w:ascii="Times New Roman" w:eastAsia="Times New Roman" w:hAnsi="Times New Roman" w:cs="Times New Roman"/>
          <w:b/>
        </w:rPr>
        <w:t xml:space="preserve">Título da </w:t>
      </w:r>
      <w:r w:rsidR="0085571E">
        <w:rPr>
          <w:rFonts w:ascii="Times New Roman" w:eastAsia="Times New Roman" w:hAnsi="Times New Roman" w:cs="Times New Roman"/>
          <w:b/>
        </w:rPr>
        <w:t>T</w:t>
      </w:r>
      <w:r w:rsidRPr="00765CDA">
        <w:rPr>
          <w:rFonts w:ascii="Times New Roman" w:eastAsia="Times New Roman" w:hAnsi="Times New Roman" w:cs="Times New Roman"/>
          <w:b/>
        </w:rPr>
        <w:t xml:space="preserve">ese ou </w:t>
      </w:r>
      <w:r w:rsidR="0085571E">
        <w:rPr>
          <w:rFonts w:ascii="Times New Roman" w:eastAsia="Times New Roman" w:hAnsi="Times New Roman" w:cs="Times New Roman"/>
          <w:b/>
        </w:rPr>
        <w:t>D</w:t>
      </w:r>
      <w:r w:rsidRPr="00765CDA">
        <w:rPr>
          <w:rFonts w:ascii="Times New Roman" w:eastAsia="Times New Roman" w:hAnsi="Times New Roman" w:cs="Times New Roman"/>
          <w:b/>
        </w:rPr>
        <w:t xml:space="preserve">issertação </w:t>
      </w:r>
    </w:p>
    <w:p w14:paraId="61F9D08E" w14:textId="36366BA6" w:rsidR="00BD43A9" w:rsidRPr="00765CDA" w:rsidRDefault="00BD43A9" w:rsidP="00BD43A9">
      <w:pPr>
        <w:ind w:left="0" w:hanging="2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  <w:b/>
        </w:rPr>
        <w:br/>
      </w:r>
      <w:r w:rsidRPr="00765CDA">
        <w:rPr>
          <w:rFonts w:ascii="Times New Roman" w:eastAsia="Times New Roman" w:hAnsi="Times New Roman" w:cs="Times New Roman"/>
        </w:rPr>
        <w:t>Tes</w:t>
      </w:r>
      <w:r w:rsidR="001E33AC" w:rsidRPr="00765CDA">
        <w:rPr>
          <w:rFonts w:ascii="Times New Roman" w:eastAsia="Times New Roman" w:hAnsi="Times New Roman" w:cs="Times New Roman"/>
        </w:rPr>
        <w:t>e</w:t>
      </w:r>
      <w:r w:rsidR="00D10E29">
        <w:rPr>
          <w:rFonts w:ascii="Times New Roman" w:eastAsia="Times New Roman" w:hAnsi="Times New Roman" w:cs="Times New Roman"/>
        </w:rPr>
        <w:t xml:space="preserve"> ou </w:t>
      </w:r>
      <w:r w:rsidR="0085571E">
        <w:rPr>
          <w:rFonts w:ascii="Times New Roman" w:eastAsia="Times New Roman" w:hAnsi="Times New Roman" w:cs="Times New Roman"/>
        </w:rPr>
        <w:t>D</w:t>
      </w:r>
      <w:r w:rsidR="001E33AC" w:rsidRPr="00765CDA">
        <w:rPr>
          <w:rFonts w:ascii="Times New Roman" w:eastAsia="Times New Roman" w:hAnsi="Times New Roman" w:cs="Times New Roman"/>
        </w:rPr>
        <w:t>issertação</w:t>
      </w:r>
      <w:r w:rsidRPr="00765CDA">
        <w:rPr>
          <w:rFonts w:ascii="Times New Roman" w:eastAsia="Times New Roman" w:hAnsi="Times New Roman" w:cs="Times New Roman"/>
        </w:rPr>
        <w:t xml:space="preserve"> aprovada como requisito obrigatório para obtenção do </w:t>
      </w:r>
      <w:r w:rsidR="00D10E29">
        <w:rPr>
          <w:rFonts w:ascii="Times New Roman" w:eastAsia="Times New Roman" w:hAnsi="Times New Roman" w:cs="Times New Roman"/>
        </w:rPr>
        <w:t>G</w:t>
      </w:r>
      <w:r w:rsidRPr="00765CDA">
        <w:rPr>
          <w:rFonts w:ascii="Times New Roman" w:eastAsia="Times New Roman" w:hAnsi="Times New Roman" w:cs="Times New Roman"/>
        </w:rPr>
        <w:t xml:space="preserve">rau de </w:t>
      </w:r>
      <w:r w:rsidR="00D10E29">
        <w:rPr>
          <w:rFonts w:ascii="Times New Roman" w:eastAsia="Times New Roman" w:hAnsi="Times New Roman" w:cs="Times New Roman"/>
        </w:rPr>
        <w:t>Doutor ou Mestre</w:t>
      </w:r>
      <w:r w:rsidRPr="00765CDA">
        <w:rPr>
          <w:rFonts w:ascii="Times New Roman" w:eastAsia="Times New Roman" w:hAnsi="Times New Roman" w:cs="Times New Roman"/>
        </w:rPr>
        <w:t xml:space="preserve"> no Programa de Pós-graduação em Biotecnologia Aplicada à Agricultura da Universidade Paranaense – UNIPAR, pela seguinte banca examinadora:</w:t>
      </w:r>
    </w:p>
    <w:p w14:paraId="24F2FE54" w14:textId="77777777" w:rsidR="001E33AC" w:rsidRPr="00765CDA" w:rsidRDefault="001E33AC" w:rsidP="00BD43A9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01A8CFCE" w14:textId="5E740278" w:rsidR="00BD43A9" w:rsidRPr="00765CDA" w:rsidRDefault="00BD43A9" w:rsidP="00BD43A9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  <w:b/>
        </w:rPr>
        <w:t>____________________________________________</w:t>
      </w:r>
      <w:r w:rsidRPr="00765CDA">
        <w:rPr>
          <w:rFonts w:ascii="Times New Roman" w:eastAsia="Times New Roman" w:hAnsi="Times New Roman" w:cs="Times New Roman"/>
          <w:b/>
        </w:rPr>
        <w:br/>
      </w:r>
      <w:proofErr w:type="spellStart"/>
      <w:r w:rsidR="00184B41">
        <w:rPr>
          <w:rFonts w:ascii="Times New Roman" w:eastAsia="Times New Roman" w:hAnsi="Times New Roman" w:cs="Times New Roman"/>
        </w:rPr>
        <w:t>Dr</w:t>
      </w:r>
      <w:proofErr w:type="spellEnd"/>
      <w:r w:rsidR="00184B41">
        <w:rPr>
          <w:rFonts w:ascii="Times New Roman" w:eastAsia="Times New Roman" w:hAnsi="Times New Roman" w:cs="Times New Roman"/>
        </w:rPr>
        <w:t xml:space="preserve"> </w:t>
      </w:r>
      <w:proofErr w:type="gramStart"/>
      <w:r w:rsidR="00184B41">
        <w:rPr>
          <w:rFonts w:ascii="Times New Roman" w:eastAsia="Times New Roman" w:hAnsi="Times New Roman" w:cs="Times New Roman"/>
        </w:rPr>
        <w:t xml:space="preserve">ou  </w:t>
      </w:r>
      <w:r w:rsidRPr="00765CDA">
        <w:rPr>
          <w:rFonts w:ascii="Times New Roman" w:eastAsia="Times New Roman" w:hAnsi="Times New Roman" w:cs="Times New Roman"/>
        </w:rPr>
        <w:t>Dr</w:t>
      </w:r>
      <w:r w:rsidR="00184B41">
        <w:rPr>
          <w:rFonts w:ascii="Times New Roman" w:eastAsia="Times New Roman" w:hAnsi="Times New Roman" w:cs="Times New Roman"/>
        </w:rPr>
        <w:t>a</w:t>
      </w:r>
      <w:proofErr w:type="gramEnd"/>
      <w:r w:rsidRPr="00765CDA">
        <w:rPr>
          <w:rFonts w:ascii="Times New Roman" w:eastAsia="Times New Roman" w:hAnsi="Times New Roman" w:cs="Times New Roman"/>
        </w:rPr>
        <w:t xml:space="preserve">. </w:t>
      </w:r>
      <w:r w:rsidR="001E33AC" w:rsidRPr="00765CDA">
        <w:rPr>
          <w:rFonts w:ascii="Times New Roman" w:eastAsia="Times New Roman" w:hAnsi="Times New Roman" w:cs="Times New Roman"/>
        </w:rPr>
        <w:t>Nome do integrante da banca</w:t>
      </w:r>
      <w:r w:rsidRPr="00765CDA">
        <w:rPr>
          <w:rFonts w:ascii="Times New Roman" w:eastAsia="Times New Roman" w:hAnsi="Times New Roman" w:cs="Times New Roman"/>
        </w:rPr>
        <w:br/>
      </w:r>
      <w:r w:rsidR="001E33AC" w:rsidRPr="00765CDA">
        <w:rPr>
          <w:rFonts w:ascii="Times New Roman" w:eastAsia="Times New Roman" w:hAnsi="Times New Roman" w:cs="Times New Roman"/>
        </w:rPr>
        <w:t xml:space="preserve">Nome </w:t>
      </w:r>
      <w:r w:rsidR="0085571E">
        <w:rPr>
          <w:rFonts w:ascii="Times New Roman" w:eastAsia="Times New Roman" w:hAnsi="Times New Roman" w:cs="Times New Roman"/>
        </w:rPr>
        <w:t>I</w:t>
      </w:r>
      <w:r w:rsidR="001E33AC" w:rsidRPr="00765CDA">
        <w:rPr>
          <w:rFonts w:ascii="Times New Roman" w:eastAsia="Times New Roman" w:hAnsi="Times New Roman" w:cs="Times New Roman"/>
        </w:rPr>
        <w:t xml:space="preserve">nstituição </w:t>
      </w:r>
    </w:p>
    <w:p w14:paraId="1F5C8B61" w14:textId="77777777" w:rsidR="001E33AC" w:rsidRPr="00765CDA" w:rsidRDefault="001E33AC" w:rsidP="001E33AC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64F3DECE" w14:textId="76FDCD22" w:rsidR="001E33AC" w:rsidRPr="00765CDA" w:rsidRDefault="00BD43A9" w:rsidP="001E33AC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  <w:b/>
        </w:rPr>
        <w:t>____________________________________________</w:t>
      </w:r>
      <w:r w:rsidRPr="00765CDA">
        <w:rPr>
          <w:rFonts w:ascii="Times New Roman" w:eastAsia="Times New Roman" w:hAnsi="Times New Roman" w:cs="Times New Roman"/>
          <w:b/>
        </w:rPr>
        <w:br/>
      </w:r>
      <w:proofErr w:type="spellStart"/>
      <w:r w:rsidR="001E33AC" w:rsidRPr="00765CDA">
        <w:rPr>
          <w:rFonts w:ascii="Times New Roman" w:eastAsia="Times New Roman" w:hAnsi="Times New Roman" w:cs="Times New Roman"/>
        </w:rPr>
        <w:t>Dr</w:t>
      </w:r>
      <w:proofErr w:type="spellEnd"/>
      <w:r w:rsidR="0085571E">
        <w:rPr>
          <w:rFonts w:ascii="Times New Roman" w:eastAsia="Times New Roman" w:hAnsi="Times New Roman" w:cs="Times New Roman"/>
        </w:rPr>
        <w:t xml:space="preserve"> ou Dra</w:t>
      </w:r>
      <w:r w:rsidR="001E33AC" w:rsidRPr="00765CDA">
        <w:rPr>
          <w:rFonts w:ascii="Times New Roman" w:eastAsia="Times New Roman" w:hAnsi="Times New Roman" w:cs="Times New Roman"/>
        </w:rPr>
        <w:t>. Nome do integrante da banca</w:t>
      </w:r>
      <w:r w:rsidR="001E33AC" w:rsidRPr="00765CDA">
        <w:rPr>
          <w:rFonts w:ascii="Times New Roman" w:eastAsia="Times New Roman" w:hAnsi="Times New Roman" w:cs="Times New Roman"/>
        </w:rPr>
        <w:br/>
        <w:t xml:space="preserve">Nome </w:t>
      </w:r>
      <w:r w:rsidR="0085571E">
        <w:rPr>
          <w:rFonts w:ascii="Times New Roman" w:eastAsia="Times New Roman" w:hAnsi="Times New Roman" w:cs="Times New Roman"/>
        </w:rPr>
        <w:t>I</w:t>
      </w:r>
      <w:r w:rsidR="001E33AC" w:rsidRPr="00765CDA">
        <w:rPr>
          <w:rFonts w:ascii="Times New Roman" w:eastAsia="Times New Roman" w:hAnsi="Times New Roman" w:cs="Times New Roman"/>
        </w:rPr>
        <w:t xml:space="preserve">nstituição </w:t>
      </w:r>
    </w:p>
    <w:p w14:paraId="3E61DFD1" w14:textId="7AB77B12" w:rsidR="00BD43A9" w:rsidRPr="00765CDA" w:rsidRDefault="00BD43A9" w:rsidP="001E33A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57056057" w14:textId="676EE108" w:rsidR="001E33AC" w:rsidRPr="00765CDA" w:rsidRDefault="00BD43A9" w:rsidP="001E33AC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  <w:b/>
        </w:rPr>
        <w:t>____________________________________________</w:t>
      </w:r>
      <w:r w:rsidRPr="00765CDA">
        <w:rPr>
          <w:rFonts w:ascii="Times New Roman" w:eastAsia="Times New Roman" w:hAnsi="Times New Roman" w:cs="Times New Roman"/>
          <w:b/>
        </w:rPr>
        <w:br/>
      </w:r>
      <w:proofErr w:type="spellStart"/>
      <w:r w:rsidR="001E33AC" w:rsidRPr="00765CDA">
        <w:rPr>
          <w:rFonts w:ascii="Times New Roman" w:eastAsia="Times New Roman" w:hAnsi="Times New Roman" w:cs="Times New Roman"/>
        </w:rPr>
        <w:t>Dr</w:t>
      </w:r>
      <w:proofErr w:type="spellEnd"/>
      <w:r w:rsidR="0085571E">
        <w:rPr>
          <w:rFonts w:ascii="Times New Roman" w:eastAsia="Times New Roman" w:hAnsi="Times New Roman" w:cs="Times New Roman"/>
        </w:rPr>
        <w:t xml:space="preserve"> ou Dra</w:t>
      </w:r>
      <w:r w:rsidR="001E33AC" w:rsidRPr="00765CDA">
        <w:rPr>
          <w:rFonts w:ascii="Times New Roman" w:eastAsia="Times New Roman" w:hAnsi="Times New Roman" w:cs="Times New Roman"/>
        </w:rPr>
        <w:t>. Nome do integrante da banca</w:t>
      </w:r>
      <w:r w:rsidR="001E33AC" w:rsidRPr="00765CDA">
        <w:rPr>
          <w:rFonts w:ascii="Times New Roman" w:eastAsia="Times New Roman" w:hAnsi="Times New Roman" w:cs="Times New Roman"/>
        </w:rPr>
        <w:br/>
        <w:t xml:space="preserve">Nome </w:t>
      </w:r>
      <w:r w:rsidR="0085571E">
        <w:rPr>
          <w:rFonts w:ascii="Times New Roman" w:eastAsia="Times New Roman" w:hAnsi="Times New Roman" w:cs="Times New Roman"/>
        </w:rPr>
        <w:t>I</w:t>
      </w:r>
      <w:r w:rsidR="001E33AC" w:rsidRPr="00765CDA">
        <w:rPr>
          <w:rFonts w:ascii="Times New Roman" w:eastAsia="Times New Roman" w:hAnsi="Times New Roman" w:cs="Times New Roman"/>
        </w:rPr>
        <w:t xml:space="preserve">nstituição </w:t>
      </w:r>
    </w:p>
    <w:p w14:paraId="279CB529" w14:textId="044DD9C7" w:rsidR="00BD43A9" w:rsidRPr="00765CDA" w:rsidRDefault="00BD43A9" w:rsidP="001E33AC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0A336ECE" w14:textId="37E28C8C" w:rsidR="001E33AC" w:rsidRPr="00765CDA" w:rsidRDefault="00BD43A9" w:rsidP="001E33AC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  <w:b/>
        </w:rPr>
        <w:t>____________________________________________</w:t>
      </w:r>
      <w:r w:rsidRPr="00765CDA">
        <w:rPr>
          <w:rFonts w:ascii="Times New Roman" w:eastAsia="Times New Roman" w:hAnsi="Times New Roman" w:cs="Times New Roman"/>
          <w:b/>
        </w:rPr>
        <w:br/>
      </w:r>
      <w:proofErr w:type="spellStart"/>
      <w:r w:rsidR="001E33AC" w:rsidRPr="00765CDA">
        <w:rPr>
          <w:rFonts w:ascii="Times New Roman" w:eastAsia="Times New Roman" w:hAnsi="Times New Roman" w:cs="Times New Roman"/>
        </w:rPr>
        <w:t>Dr</w:t>
      </w:r>
      <w:proofErr w:type="spellEnd"/>
      <w:r w:rsidR="0085571E">
        <w:rPr>
          <w:rFonts w:ascii="Times New Roman" w:eastAsia="Times New Roman" w:hAnsi="Times New Roman" w:cs="Times New Roman"/>
        </w:rPr>
        <w:t xml:space="preserve"> ou Dra.</w:t>
      </w:r>
      <w:r w:rsidR="001E33AC" w:rsidRPr="00765CDA">
        <w:rPr>
          <w:rFonts w:ascii="Times New Roman" w:eastAsia="Times New Roman" w:hAnsi="Times New Roman" w:cs="Times New Roman"/>
        </w:rPr>
        <w:t xml:space="preserve"> Nome do integrante da banca</w:t>
      </w:r>
      <w:r w:rsidR="001E33AC" w:rsidRPr="00765CDA">
        <w:rPr>
          <w:rFonts w:ascii="Times New Roman" w:eastAsia="Times New Roman" w:hAnsi="Times New Roman" w:cs="Times New Roman"/>
        </w:rPr>
        <w:br/>
        <w:t xml:space="preserve">Nome </w:t>
      </w:r>
      <w:r w:rsidR="0085571E">
        <w:rPr>
          <w:rFonts w:ascii="Times New Roman" w:eastAsia="Times New Roman" w:hAnsi="Times New Roman" w:cs="Times New Roman"/>
        </w:rPr>
        <w:t>I</w:t>
      </w:r>
      <w:r w:rsidR="001E33AC" w:rsidRPr="00765CDA">
        <w:rPr>
          <w:rFonts w:ascii="Times New Roman" w:eastAsia="Times New Roman" w:hAnsi="Times New Roman" w:cs="Times New Roman"/>
        </w:rPr>
        <w:t xml:space="preserve">nstituição </w:t>
      </w:r>
    </w:p>
    <w:p w14:paraId="153E3136" w14:textId="77777777" w:rsidR="00BD43A9" w:rsidRPr="00765CDA" w:rsidRDefault="00BD43A9" w:rsidP="00BD43A9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B835AC1" w14:textId="12B26E5E" w:rsidR="001E33AC" w:rsidRDefault="00BD43A9" w:rsidP="001E33AC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  <w:b/>
        </w:rPr>
        <w:t>____________________________________________</w:t>
      </w:r>
      <w:r w:rsidRPr="00765CDA">
        <w:rPr>
          <w:rFonts w:ascii="Times New Roman" w:eastAsia="Times New Roman" w:hAnsi="Times New Roman" w:cs="Times New Roman"/>
          <w:b/>
        </w:rPr>
        <w:br/>
      </w:r>
      <w:proofErr w:type="spellStart"/>
      <w:r w:rsidR="001E33AC" w:rsidRPr="00765CDA">
        <w:rPr>
          <w:rFonts w:ascii="Times New Roman" w:eastAsia="Times New Roman" w:hAnsi="Times New Roman" w:cs="Times New Roman"/>
        </w:rPr>
        <w:t>Dr</w:t>
      </w:r>
      <w:proofErr w:type="spellEnd"/>
      <w:r w:rsidR="0085571E">
        <w:rPr>
          <w:rFonts w:ascii="Times New Roman" w:eastAsia="Times New Roman" w:hAnsi="Times New Roman" w:cs="Times New Roman"/>
        </w:rPr>
        <w:t xml:space="preserve"> ou Dra.</w:t>
      </w:r>
      <w:r w:rsidR="001E33AC" w:rsidRPr="00765CDA">
        <w:rPr>
          <w:rFonts w:ascii="Times New Roman" w:eastAsia="Times New Roman" w:hAnsi="Times New Roman" w:cs="Times New Roman"/>
        </w:rPr>
        <w:t xml:space="preserve"> Nome do </w:t>
      </w:r>
      <w:r w:rsidR="0085571E">
        <w:rPr>
          <w:rFonts w:ascii="Times New Roman" w:eastAsia="Times New Roman" w:hAnsi="Times New Roman" w:cs="Times New Roman"/>
        </w:rPr>
        <w:t>O</w:t>
      </w:r>
      <w:r w:rsidR="001E33AC" w:rsidRPr="00765CDA">
        <w:rPr>
          <w:rFonts w:ascii="Times New Roman" w:eastAsia="Times New Roman" w:hAnsi="Times New Roman" w:cs="Times New Roman"/>
        </w:rPr>
        <w:t>rientador</w:t>
      </w:r>
    </w:p>
    <w:p w14:paraId="60CC8F54" w14:textId="77777777" w:rsidR="0085571E" w:rsidRPr="00765CDA" w:rsidRDefault="0085571E" w:rsidP="001E33A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6AADC1AF" w14:textId="5F9A8B02" w:rsidR="00E92DE2" w:rsidRDefault="001E33AC" w:rsidP="00BD43A9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</w:rPr>
        <w:t xml:space="preserve">Universidade Paranaense </w:t>
      </w:r>
      <w:r w:rsidR="00E92DE2">
        <w:rPr>
          <w:rFonts w:ascii="Times New Roman" w:eastAsia="Times New Roman" w:hAnsi="Times New Roman" w:cs="Times New Roman"/>
        </w:rPr>
        <w:t>–</w:t>
      </w:r>
      <w:r w:rsidRPr="00765CDA">
        <w:rPr>
          <w:rFonts w:ascii="Times New Roman" w:eastAsia="Times New Roman" w:hAnsi="Times New Roman" w:cs="Times New Roman"/>
        </w:rPr>
        <w:t xml:space="preserve"> UNIPAR</w:t>
      </w:r>
    </w:p>
    <w:p w14:paraId="2DCC87FE" w14:textId="2E382D05" w:rsidR="00BD43A9" w:rsidRPr="00765CDA" w:rsidRDefault="00BD43A9" w:rsidP="00BD43A9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</w:rPr>
        <w:t xml:space="preserve">Umuarama, </w:t>
      </w:r>
      <w:r w:rsidR="00367D43">
        <w:rPr>
          <w:rFonts w:ascii="Times New Roman" w:eastAsia="Times New Roman" w:hAnsi="Times New Roman" w:cs="Times New Roman"/>
        </w:rPr>
        <w:t>dia mês ano</w:t>
      </w:r>
    </w:p>
    <w:p w14:paraId="22A3630F" w14:textId="77777777" w:rsidR="0085571E" w:rsidRDefault="0085571E" w:rsidP="00D9148E">
      <w:pPr>
        <w:pStyle w:val="NormalWeb"/>
        <w:spacing w:before="0" w:beforeAutospacing="0" w:after="200" w:afterAutospacing="0"/>
        <w:ind w:hanging="2"/>
        <w:jc w:val="center"/>
        <w:rPr>
          <w:b/>
          <w:bCs/>
          <w:color w:val="000000"/>
        </w:rPr>
      </w:pPr>
    </w:p>
    <w:p w14:paraId="711BEC3F" w14:textId="77777777" w:rsidR="0085571E" w:rsidRDefault="0085571E" w:rsidP="00D9148E">
      <w:pPr>
        <w:pStyle w:val="NormalWeb"/>
        <w:spacing w:before="0" w:beforeAutospacing="0" w:after="200" w:afterAutospacing="0"/>
        <w:ind w:hanging="2"/>
        <w:jc w:val="center"/>
        <w:rPr>
          <w:b/>
          <w:bCs/>
          <w:color w:val="000000"/>
        </w:rPr>
      </w:pPr>
    </w:p>
    <w:p w14:paraId="574316C2" w14:textId="77777777" w:rsidR="0085571E" w:rsidRDefault="0085571E" w:rsidP="00D9148E">
      <w:pPr>
        <w:pStyle w:val="NormalWeb"/>
        <w:spacing w:before="0" w:beforeAutospacing="0" w:after="200" w:afterAutospacing="0"/>
        <w:ind w:hanging="2"/>
        <w:jc w:val="center"/>
        <w:rPr>
          <w:b/>
          <w:bCs/>
          <w:color w:val="000000"/>
        </w:rPr>
      </w:pPr>
    </w:p>
    <w:p w14:paraId="43CD03A4" w14:textId="77777777" w:rsidR="0085571E" w:rsidRDefault="0085571E" w:rsidP="00D9148E">
      <w:pPr>
        <w:pStyle w:val="NormalWeb"/>
        <w:spacing w:before="0" w:beforeAutospacing="0" w:after="200" w:afterAutospacing="0"/>
        <w:ind w:hanging="2"/>
        <w:jc w:val="center"/>
        <w:rPr>
          <w:b/>
          <w:bCs/>
          <w:color w:val="000000"/>
        </w:rPr>
      </w:pPr>
    </w:p>
    <w:p w14:paraId="2B118B63" w14:textId="77777777" w:rsidR="0085571E" w:rsidRDefault="0085571E" w:rsidP="00D9148E">
      <w:pPr>
        <w:pStyle w:val="NormalWeb"/>
        <w:spacing w:before="0" w:beforeAutospacing="0" w:after="200" w:afterAutospacing="0"/>
        <w:ind w:hanging="2"/>
        <w:jc w:val="center"/>
        <w:rPr>
          <w:b/>
          <w:bCs/>
          <w:color w:val="000000"/>
        </w:rPr>
      </w:pPr>
    </w:p>
    <w:p w14:paraId="6454F9B8" w14:textId="77777777" w:rsidR="00D9148E" w:rsidRPr="00765CDA" w:rsidRDefault="00D9148E" w:rsidP="00D9148E">
      <w:pPr>
        <w:pStyle w:val="NormalWeb"/>
        <w:spacing w:before="0" w:beforeAutospacing="0" w:after="200" w:afterAutospacing="0"/>
        <w:ind w:hanging="2"/>
        <w:jc w:val="center"/>
      </w:pPr>
      <w:r w:rsidRPr="00765CDA">
        <w:rPr>
          <w:b/>
          <w:bCs/>
          <w:color w:val="000000"/>
        </w:rPr>
        <w:t>AGRADECIMENTOS</w:t>
      </w:r>
    </w:p>
    <w:p w14:paraId="499612EE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2E016212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7ED9E159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31518D2C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7509537C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590497E5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6F4BCB30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3A4E35EA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293B8599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514827C7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0085EE44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349322F4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1625532B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25E04ACA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65294216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7A0F68D6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75F48D51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0A580108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53E01244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178D03A2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4A7016BD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33746FCF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28EF8CE5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6BB36A38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34CC1510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7C31EA92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17E0EA46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4965B9CD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2828F20A" w14:textId="4085CA8A" w:rsidR="00FD0015" w:rsidRPr="00765CDA" w:rsidRDefault="00FD0015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  <w:b/>
        </w:rPr>
        <w:lastRenderedPageBreak/>
        <w:t>SUMÁRIO</w:t>
      </w:r>
    </w:p>
    <w:p w14:paraId="27F04271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4731A285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5634AE5E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3E123520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5B8CD275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4472B76F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7FF3EA7F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4B780DC9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57B5B767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7149CD05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374B3A85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5C10C3FA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0A3B287D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1A8CEEA5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2BAC025D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00E37C23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321DEFBB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4182A86F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4C8484F3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12ED3F8A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32AB3BC5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6E20B59A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77E3C842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78867ACB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0522CEBE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  <w:sectPr w:rsidR="00354408" w:rsidSect="005E7335">
          <w:headerReference w:type="default" r:id="rId14"/>
          <w:pgSz w:w="11906" w:h="16838"/>
          <w:pgMar w:top="1417" w:right="1701" w:bottom="1417" w:left="1701" w:header="709" w:footer="709" w:gutter="0"/>
          <w:cols w:space="708"/>
          <w:docGrid w:linePitch="360"/>
        </w:sectPr>
      </w:pPr>
    </w:p>
    <w:sdt>
      <w:sdtPr>
        <w:rPr>
          <w:rFonts w:ascii="Times New Roman" w:hAnsi="Times New Roman" w:cs="Times New Roman"/>
        </w:rPr>
        <w:tag w:val="goog_rdk_6"/>
        <w:id w:val="782301843"/>
      </w:sdtPr>
      <w:sdtEndPr/>
      <w:sdtContent>
        <w:p w14:paraId="1B802FC8" w14:textId="77777777" w:rsidR="00D30C26" w:rsidRPr="00E92DE2" w:rsidRDefault="00D0415B" w:rsidP="00D0415B">
          <w:pPr>
            <w:ind w:left="0" w:hanging="2"/>
            <w:jc w:val="center"/>
            <w:rPr>
              <w:rFonts w:ascii="Times New Roman" w:eastAsia="Times New Roman" w:hAnsi="Times New Roman" w:cs="Times New Roman"/>
            </w:rPr>
          </w:pPr>
          <w:r w:rsidRPr="00E92DE2">
            <w:rPr>
              <w:rFonts w:ascii="Times New Roman" w:eastAsia="Times New Roman" w:hAnsi="Times New Roman" w:cs="Times New Roman"/>
            </w:rPr>
            <w:t xml:space="preserve">Nome do aluno </w:t>
          </w:r>
        </w:p>
        <w:p w14:paraId="1DDF634D" w14:textId="1FB5C26E" w:rsidR="00D0415B" w:rsidRPr="00765CDA" w:rsidRDefault="000A0F74" w:rsidP="00D0415B">
          <w:pPr>
            <w:ind w:left="0" w:hanging="2"/>
            <w:jc w:val="center"/>
            <w:rPr>
              <w:rFonts w:ascii="Times New Roman" w:eastAsia="Times New Roman" w:hAnsi="Times New Roman" w:cs="Times New Roman"/>
              <w:b/>
            </w:rPr>
          </w:pPr>
        </w:p>
      </w:sdtContent>
    </w:sdt>
    <w:p w14:paraId="3EB1B714" w14:textId="0B0B8698" w:rsidR="00D0415B" w:rsidRDefault="00D0415B" w:rsidP="00E92DE2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Cs/>
        </w:rPr>
      </w:pPr>
      <w:r w:rsidRPr="00765CDA">
        <w:rPr>
          <w:rFonts w:ascii="Times New Roman" w:eastAsia="Times New Roman" w:hAnsi="Times New Roman" w:cs="Times New Roman"/>
          <w:bCs/>
        </w:rPr>
        <w:t xml:space="preserve">Título da </w:t>
      </w:r>
      <w:r w:rsidR="008C10A4">
        <w:rPr>
          <w:rFonts w:ascii="Times New Roman" w:eastAsia="Times New Roman" w:hAnsi="Times New Roman" w:cs="Times New Roman"/>
          <w:bCs/>
        </w:rPr>
        <w:t>T</w:t>
      </w:r>
      <w:r w:rsidRPr="00765CDA">
        <w:rPr>
          <w:rFonts w:ascii="Times New Roman" w:eastAsia="Times New Roman" w:hAnsi="Times New Roman" w:cs="Times New Roman"/>
          <w:bCs/>
        </w:rPr>
        <w:t xml:space="preserve">ese ou </w:t>
      </w:r>
      <w:r w:rsidR="008C10A4">
        <w:rPr>
          <w:rFonts w:ascii="Times New Roman" w:eastAsia="Times New Roman" w:hAnsi="Times New Roman" w:cs="Times New Roman"/>
          <w:bCs/>
        </w:rPr>
        <w:t>D</w:t>
      </w:r>
      <w:r w:rsidRPr="00765CDA">
        <w:rPr>
          <w:rFonts w:ascii="Times New Roman" w:eastAsia="Times New Roman" w:hAnsi="Times New Roman" w:cs="Times New Roman"/>
          <w:bCs/>
        </w:rPr>
        <w:t xml:space="preserve">issertação </w:t>
      </w:r>
    </w:p>
    <w:p w14:paraId="472A4607" w14:textId="77777777" w:rsidR="00D30C26" w:rsidRPr="00765CDA" w:rsidRDefault="00D30C26" w:rsidP="00E92DE2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Cs/>
        </w:rPr>
      </w:pPr>
    </w:p>
    <w:p w14:paraId="40EE7E82" w14:textId="073DC7AB" w:rsidR="00D0415B" w:rsidRPr="003D229B" w:rsidRDefault="00D0415B" w:rsidP="00E92DE2">
      <w:pPr>
        <w:spacing w:line="240" w:lineRule="auto"/>
        <w:ind w:left="0" w:hanging="2"/>
        <w:rPr>
          <w:rFonts w:ascii="Times New Roman" w:eastAsia="Times New Roman" w:hAnsi="Times New Roman" w:cs="Times New Roman"/>
          <w:bCs/>
        </w:rPr>
      </w:pPr>
      <w:r w:rsidRPr="00D80128">
        <w:rPr>
          <w:rFonts w:ascii="Times New Roman" w:eastAsia="Times New Roman" w:hAnsi="Times New Roman" w:cs="Times New Roman"/>
        </w:rPr>
        <w:t>RESUMO</w:t>
      </w:r>
      <w:r w:rsidR="008C10A4" w:rsidRPr="00D80128">
        <w:rPr>
          <w:rFonts w:ascii="Times New Roman" w:eastAsia="Times New Roman" w:hAnsi="Times New Roman" w:cs="Times New Roman"/>
        </w:rPr>
        <w:t>:</w:t>
      </w:r>
      <w:r w:rsidRPr="003D229B">
        <w:rPr>
          <w:rFonts w:ascii="Times New Roman" w:eastAsia="Times New Roman" w:hAnsi="Times New Roman" w:cs="Times New Roman"/>
          <w:bCs/>
        </w:rPr>
        <w:t xml:space="preserve"> Resumo </w:t>
      </w:r>
      <w:r w:rsidR="00D30C26" w:rsidRPr="003D229B">
        <w:rPr>
          <w:rFonts w:ascii="Times New Roman" w:eastAsia="Times New Roman" w:hAnsi="Times New Roman" w:cs="Times New Roman"/>
          <w:bCs/>
        </w:rPr>
        <w:t>geral</w:t>
      </w:r>
      <w:r w:rsidR="008C10A4" w:rsidRPr="003D229B">
        <w:rPr>
          <w:rFonts w:ascii="Times New Roman" w:eastAsia="Times New Roman" w:hAnsi="Times New Roman" w:cs="Times New Roman"/>
          <w:bCs/>
        </w:rPr>
        <w:t xml:space="preserve"> </w:t>
      </w:r>
      <w:r w:rsidRPr="003D229B">
        <w:rPr>
          <w:rFonts w:ascii="Times New Roman" w:eastAsia="Times New Roman" w:hAnsi="Times New Roman" w:cs="Times New Roman"/>
          <w:bCs/>
        </w:rPr>
        <w:t xml:space="preserve">da </w:t>
      </w:r>
      <w:r w:rsidR="008C10A4" w:rsidRPr="003D229B">
        <w:rPr>
          <w:rFonts w:ascii="Times New Roman" w:eastAsia="Times New Roman" w:hAnsi="Times New Roman" w:cs="Times New Roman"/>
          <w:bCs/>
        </w:rPr>
        <w:t>D</w:t>
      </w:r>
      <w:r w:rsidRPr="003D229B">
        <w:rPr>
          <w:rFonts w:ascii="Times New Roman" w:eastAsia="Times New Roman" w:hAnsi="Times New Roman" w:cs="Times New Roman"/>
          <w:bCs/>
        </w:rPr>
        <w:t>issertação</w:t>
      </w:r>
      <w:r w:rsidR="008C10A4" w:rsidRPr="003D229B">
        <w:rPr>
          <w:rFonts w:ascii="Times New Roman" w:eastAsia="Times New Roman" w:hAnsi="Times New Roman" w:cs="Times New Roman"/>
          <w:bCs/>
        </w:rPr>
        <w:t xml:space="preserve"> ou Tese.</w:t>
      </w:r>
    </w:p>
    <w:p w14:paraId="2C40C169" w14:textId="4E60D9C2" w:rsidR="001777DE" w:rsidRDefault="00E92DE2" w:rsidP="00E92DE2">
      <w:pPr>
        <w:spacing w:line="240" w:lineRule="auto"/>
        <w:ind w:leftChars="0" w:firstLineChars="0" w:firstLine="0"/>
        <w:rPr>
          <w:rFonts w:ascii="Times New Roman" w:eastAsia="Times New Roman" w:hAnsi="Times New Roman" w:cs="Times New Roman"/>
        </w:rPr>
      </w:pPr>
      <w:r w:rsidRPr="00E92DE2">
        <w:rPr>
          <w:rFonts w:ascii="Times New Roman" w:hAnsi="Times New Roman" w:cs="Times New Roman"/>
        </w:rPr>
        <w:t>Palavras-chave</w:t>
      </w:r>
      <w:r w:rsidR="00FD0059" w:rsidRPr="003D229B">
        <w:rPr>
          <w:rFonts w:ascii="Times New Roman" w:hAnsi="Times New Roman" w:cs="Times New Roman"/>
        </w:rPr>
        <w:t xml:space="preserve">: </w:t>
      </w:r>
      <w:r w:rsidR="008C10A4" w:rsidRPr="003D229B">
        <w:rPr>
          <w:rFonts w:ascii="Times New Roman" w:hAnsi="Times New Roman" w:cs="Times New Roman"/>
        </w:rPr>
        <w:t>De</w:t>
      </w:r>
      <w:r w:rsidR="00C31AEC" w:rsidRPr="003D229B">
        <w:rPr>
          <w:rFonts w:ascii="Times New Roman" w:eastAsia="Times New Roman" w:hAnsi="Times New Roman" w:cs="Times New Roman"/>
        </w:rPr>
        <w:t xml:space="preserve"> 3 e 5 termos</w:t>
      </w:r>
      <w:r w:rsidR="008C10A4" w:rsidRPr="003D229B">
        <w:rPr>
          <w:rFonts w:ascii="Times New Roman" w:eastAsia="Times New Roman" w:hAnsi="Times New Roman" w:cs="Times New Roman"/>
        </w:rPr>
        <w:t>, separados por ponto e finalizados por ponto.</w:t>
      </w:r>
    </w:p>
    <w:p w14:paraId="65786EB6" w14:textId="583C2AA3" w:rsidR="002955D9" w:rsidRPr="00367D43" w:rsidRDefault="002955D9" w:rsidP="00E92DE2">
      <w:pPr>
        <w:spacing w:line="240" w:lineRule="auto"/>
        <w:ind w:leftChars="0" w:firstLineChars="0" w:firstLine="0"/>
        <w:rPr>
          <w:rFonts w:ascii="Times New Roman" w:hAnsi="Times New Roman" w:cs="Times New Roman"/>
          <w:color w:val="FF0000"/>
        </w:rPr>
      </w:pPr>
      <w:proofErr w:type="spellStart"/>
      <w:r w:rsidRPr="00367D43">
        <w:rPr>
          <w:rFonts w:ascii="Times New Roman" w:eastAsia="Times New Roman" w:hAnsi="Times New Roman" w:cs="Times New Roman"/>
          <w:color w:val="FF0000"/>
        </w:rPr>
        <w:t>Obs</w:t>
      </w:r>
      <w:proofErr w:type="spellEnd"/>
      <w:r w:rsidRPr="00367D43">
        <w:rPr>
          <w:rFonts w:ascii="Times New Roman" w:eastAsia="Times New Roman" w:hAnsi="Times New Roman" w:cs="Times New Roman"/>
          <w:color w:val="FF0000"/>
        </w:rPr>
        <w:t>: espaço simples.</w:t>
      </w:r>
    </w:p>
    <w:p w14:paraId="7E26774A" w14:textId="24BB4C3E" w:rsidR="00376706" w:rsidRPr="00765CDA" w:rsidRDefault="00376706" w:rsidP="00E92DE2">
      <w:pPr>
        <w:spacing w:line="240" w:lineRule="auto"/>
        <w:ind w:leftChars="0" w:firstLineChars="0" w:firstLine="0"/>
        <w:rPr>
          <w:rFonts w:ascii="Times New Roman" w:hAnsi="Times New Roman" w:cs="Times New Roman"/>
        </w:rPr>
      </w:pPr>
    </w:p>
    <w:p w14:paraId="4068B1D4" w14:textId="0B7ADA8D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31F001C" w14:textId="5753DE14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477B900A" w14:textId="6A51BA41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5C633BA9" w14:textId="65F49962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73AD4061" w14:textId="588BCC23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6234125" w14:textId="1186E789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7F6D23FE" w14:textId="190AD471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4F84AE9E" w14:textId="302BCCC0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1B5AA410" w14:textId="7F54CA22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72DB6FC3" w14:textId="675B7DF4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BFBEC0F" w14:textId="4A9BBCF0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53AC1396" w14:textId="0B783783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1DF66426" w14:textId="106CCB31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8BBD1EC" w14:textId="18710A47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43A3FA78" w14:textId="04CC9BAC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87CD34D" w14:textId="27C30532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7FAB08EE" w14:textId="5F829463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2F83729B" w14:textId="60D07993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8D4F15E" w14:textId="5C3C6B61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1AF0C756" w14:textId="77777777" w:rsidR="00D30C26" w:rsidRPr="00E92DE2" w:rsidRDefault="00376706" w:rsidP="008921CA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  <w:r w:rsidRPr="00E92DE2">
        <w:rPr>
          <w:rFonts w:ascii="Times New Roman" w:eastAsia="Times New Roman" w:hAnsi="Times New Roman" w:cs="Times New Roman"/>
        </w:rPr>
        <w:lastRenderedPageBreak/>
        <w:t>Nome do aluno</w:t>
      </w:r>
    </w:p>
    <w:p w14:paraId="3338E50D" w14:textId="221BEBC3" w:rsidR="00376706" w:rsidRPr="00E92DE2" w:rsidRDefault="00376706" w:rsidP="00D30C26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  <w:r w:rsidRPr="00E92DE2">
        <w:rPr>
          <w:rFonts w:ascii="Times New Roman" w:eastAsia="Times New Roman" w:hAnsi="Times New Roman" w:cs="Times New Roman"/>
        </w:rPr>
        <w:t xml:space="preserve"> </w:t>
      </w:r>
    </w:p>
    <w:p w14:paraId="28B7E07E" w14:textId="0B76E259" w:rsidR="00376706" w:rsidRDefault="00376706" w:rsidP="008921CA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Cs/>
        </w:rPr>
      </w:pPr>
      <w:r w:rsidRPr="00765CDA">
        <w:rPr>
          <w:rFonts w:ascii="Times New Roman" w:eastAsia="Times New Roman" w:hAnsi="Times New Roman" w:cs="Times New Roman"/>
          <w:bCs/>
        </w:rPr>
        <w:t xml:space="preserve">Título da </w:t>
      </w:r>
      <w:r w:rsidR="008C10A4">
        <w:rPr>
          <w:rFonts w:ascii="Times New Roman" w:eastAsia="Times New Roman" w:hAnsi="Times New Roman" w:cs="Times New Roman"/>
          <w:bCs/>
        </w:rPr>
        <w:t>T</w:t>
      </w:r>
      <w:r w:rsidRPr="00765CDA">
        <w:rPr>
          <w:rFonts w:ascii="Times New Roman" w:eastAsia="Times New Roman" w:hAnsi="Times New Roman" w:cs="Times New Roman"/>
          <w:bCs/>
        </w:rPr>
        <w:t xml:space="preserve">ese ou </w:t>
      </w:r>
      <w:r w:rsidR="008C10A4">
        <w:rPr>
          <w:rFonts w:ascii="Times New Roman" w:eastAsia="Times New Roman" w:hAnsi="Times New Roman" w:cs="Times New Roman"/>
          <w:bCs/>
        </w:rPr>
        <w:t>D</w:t>
      </w:r>
      <w:r w:rsidRPr="00765CDA">
        <w:rPr>
          <w:rFonts w:ascii="Times New Roman" w:eastAsia="Times New Roman" w:hAnsi="Times New Roman" w:cs="Times New Roman"/>
          <w:bCs/>
        </w:rPr>
        <w:t>issertação</w:t>
      </w:r>
      <w:r w:rsidR="00FD0059" w:rsidRPr="00765CDA">
        <w:rPr>
          <w:rFonts w:ascii="Times New Roman" w:eastAsia="Times New Roman" w:hAnsi="Times New Roman" w:cs="Times New Roman"/>
          <w:bCs/>
        </w:rPr>
        <w:t xml:space="preserve"> em inglês</w:t>
      </w:r>
    </w:p>
    <w:p w14:paraId="24305030" w14:textId="77777777" w:rsidR="00D30C26" w:rsidRPr="00765CDA" w:rsidRDefault="00D30C26" w:rsidP="00D30C26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Cs/>
        </w:rPr>
      </w:pPr>
    </w:p>
    <w:p w14:paraId="312C012A" w14:textId="65B45D6A" w:rsidR="00376706" w:rsidRPr="00765CDA" w:rsidRDefault="00FD0059" w:rsidP="00D30C26">
      <w:pPr>
        <w:spacing w:line="240" w:lineRule="auto"/>
        <w:ind w:left="0" w:hanging="2"/>
        <w:rPr>
          <w:rFonts w:ascii="Times New Roman" w:eastAsia="Times New Roman" w:hAnsi="Times New Roman" w:cs="Times New Roman"/>
          <w:bCs/>
        </w:rPr>
      </w:pPr>
      <w:r w:rsidRPr="00765CDA">
        <w:rPr>
          <w:rFonts w:ascii="Times New Roman" w:eastAsia="Times New Roman" w:hAnsi="Times New Roman" w:cs="Times New Roman"/>
          <w:b/>
        </w:rPr>
        <w:t>ABSTRACT</w:t>
      </w:r>
      <w:r w:rsidR="008C10A4">
        <w:rPr>
          <w:rFonts w:ascii="Times New Roman" w:eastAsia="Times New Roman" w:hAnsi="Times New Roman" w:cs="Times New Roman"/>
          <w:b/>
        </w:rPr>
        <w:t>:</w:t>
      </w:r>
      <w:r w:rsidR="00376706" w:rsidRPr="00765CDA">
        <w:rPr>
          <w:rFonts w:ascii="Times New Roman" w:eastAsia="Times New Roman" w:hAnsi="Times New Roman" w:cs="Times New Roman"/>
          <w:bCs/>
        </w:rPr>
        <w:t xml:space="preserve"> Resumo geral</w:t>
      </w:r>
      <w:r w:rsidRPr="00765CDA">
        <w:rPr>
          <w:rFonts w:ascii="Times New Roman" w:eastAsia="Times New Roman" w:hAnsi="Times New Roman" w:cs="Times New Roman"/>
          <w:bCs/>
        </w:rPr>
        <w:t xml:space="preserve"> em inglês</w:t>
      </w:r>
      <w:r w:rsidR="00376706" w:rsidRPr="00765CDA">
        <w:rPr>
          <w:rFonts w:ascii="Times New Roman" w:eastAsia="Times New Roman" w:hAnsi="Times New Roman" w:cs="Times New Roman"/>
          <w:bCs/>
        </w:rPr>
        <w:t xml:space="preserve"> da </w:t>
      </w:r>
      <w:r w:rsidR="008C10A4">
        <w:rPr>
          <w:rFonts w:ascii="Times New Roman" w:eastAsia="Times New Roman" w:hAnsi="Times New Roman" w:cs="Times New Roman"/>
          <w:bCs/>
        </w:rPr>
        <w:t>D</w:t>
      </w:r>
      <w:r w:rsidR="00376706" w:rsidRPr="00765CDA">
        <w:rPr>
          <w:rFonts w:ascii="Times New Roman" w:eastAsia="Times New Roman" w:hAnsi="Times New Roman" w:cs="Times New Roman"/>
          <w:bCs/>
        </w:rPr>
        <w:t>issertação</w:t>
      </w:r>
      <w:r w:rsidR="008C10A4">
        <w:rPr>
          <w:rFonts w:ascii="Times New Roman" w:eastAsia="Times New Roman" w:hAnsi="Times New Roman" w:cs="Times New Roman"/>
          <w:bCs/>
        </w:rPr>
        <w:t xml:space="preserve"> ou Tese.</w:t>
      </w:r>
    </w:p>
    <w:p w14:paraId="683C0C36" w14:textId="50AC356A" w:rsidR="00376706" w:rsidRDefault="00E92DE2" w:rsidP="00D30C26">
      <w:pPr>
        <w:spacing w:line="240" w:lineRule="auto"/>
        <w:ind w:leftChars="0" w:firstLineChars="0" w:firstLine="0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</w:rPr>
        <w:t>K</w:t>
      </w:r>
      <w:r w:rsidRPr="00765CDA">
        <w:rPr>
          <w:rFonts w:ascii="Times New Roman" w:hAnsi="Times New Roman" w:cs="Times New Roman"/>
        </w:rPr>
        <w:t>ey-</w:t>
      </w:r>
      <w:proofErr w:type="spellStart"/>
      <w:r w:rsidRPr="00765CDA">
        <w:rPr>
          <w:rFonts w:ascii="Times New Roman" w:hAnsi="Times New Roman" w:cs="Times New Roman"/>
        </w:rPr>
        <w:t>words</w:t>
      </w:r>
      <w:proofErr w:type="spellEnd"/>
      <w:r w:rsidR="00FD0059" w:rsidRPr="00765CDA">
        <w:rPr>
          <w:rFonts w:ascii="Times New Roman" w:hAnsi="Times New Roman" w:cs="Times New Roman"/>
        </w:rPr>
        <w:t>:</w:t>
      </w:r>
      <w:r w:rsidR="00C31AEC">
        <w:rPr>
          <w:rFonts w:ascii="Times New Roman" w:hAnsi="Times New Roman" w:cs="Times New Roman"/>
        </w:rPr>
        <w:t xml:space="preserve"> </w:t>
      </w:r>
      <w:r w:rsidR="008C10A4">
        <w:rPr>
          <w:rFonts w:ascii="Times New Roman" w:hAnsi="Times New Roman" w:cs="Times New Roman"/>
        </w:rPr>
        <w:t>De</w:t>
      </w:r>
      <w:r w:rsidR="00C31AEC">
        <w:rPr>
          <w:rFonts w:ascii="Times New Roman" w:eastAsia="Times New Roman" w:hAnsi="Times New Roman" w:cs="Times New Roman"/>
        </w:rPr>
        <w:t xml:space="preserve"> 3 e 5 termos</w:t>
      </w:r>
      <w:r w:rsidR="008C10A4">
        <w:rPr>
          <w:rFonts w:ascii="Times New Roman" w:eastAsia="Times New Roman" w:hAnsi="Times New Roman" w:cs="Times New Roman"/>
        </w:rPr>
        <w:t>, separados por ponto e finalizado por ponto.</w:t>
      </w:r>
    </w:p>
    <w:p w14:paraId="5CE256FF" w14:textId="77777777" w:rsidR="002955D9" w:rsidRPr="00367D43" w:rsidRDefault="002955D9" w:rsidP="002955D9">
      <w:pPr>
        <w:spacing w:line="240" w:lineRule="auto"/>
        <w:ind w:leftChars="0" w:firstLineChars="0" w:firstLine="0"/>
        <w:rPr>
          <w:rFonts w:ascii="Times New Roman" w:hAnsi="Times New Roman" w:cs="Times New Roman"/>
          <w:color w:val="FF0000"/>
        </w:rPr>
      </w:pPr>
      <w:proofErr w:type="spellStart"/>
      <w:r w:rsidRPr="00367D43">
        <w:rPr>
          <w:rFonts w:ascii="Times New Roman" w:eastAsia="Times New Roman" w:hAnsi="Times New Roman" w:cs="Times New Roman"/>
          <w:color w:val="FF0000"/>
        </w:rPr>
        <w:t>Obs</w:t>
      </w:r>
      <w:proofErr w:type="spellEnd"/>
      <w:r w:rsidRPr="00367D43">
        <w:rPr>
          <w:rFonts w:ascii="Times New Roman" w:eastAsia="Times New Roman" w:hAnsi="Times New Roman" w:cs="Times New Roman"/>
          <w:color w:val="FF0000"/>
        </w:rPr>
        <w:t>: espaço simples.</w:t>
      </w:r>
    </w:p>
    <w:p w14:paraId="2CC00090" w14:textId="77777777" w:rsidR="002955D9" w:rsidRPr="00765CDA" w:rsidRDefault="002955D9" w:rsidP="00D30C26">
      <w:pPr>
        <w:spacing w:line="240" w:lineRule="auto"/>
        <w:ind w:leftChars="0" w:firstLineChars="0" w:firstLine="0"/>
        <w:rPr>
          <w:rFonts w:ascii="Times New Roman" w:hAnsi="Times New Roman" w:cs="Times New Roman"/>
        </w:rPr>
      </w:pPr>
    </w:p>
    <w:p w14:paraId="584325FD" w14:textId="23153799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002B683" w14:textId="03206F79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E612B0F" w14:textId="40BDA54E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467B8451" w14:textId="0B8FEF3F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2BD9F2DE" w14:textId="63470437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6799C74" w14:textId="7273EC3F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643B327B" w14:textId="4E0C93CA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538E96EE" w14:textId="20410D8B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7AB1423E" w14:textId="7D473FED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16C6D98" w14:textId="27B53BDC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6EC62004" w14:textId="41C72307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F979AD6" w14:textId="461BCEAC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3D4688A" w14:textId="76BB379E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7519F2A" w14:textId="6153BDFC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64AC616F" w14:textId="4422C6F3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5373A23" w14:textId="32BE0CBC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FFB4EBB" w14:textId="27082BE2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7F884FAB" w14:textId="2B6559C5" w:rsidR="00FD0059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798A0762" w14:textId="77777777" w:rsidR="00E92DE2" w:rsidRDefault="00E92DE2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4B68B259" w14:textId="165F9D8B" w:rsidR="00C31AEC" w:rsidRPr="00E92DE2" w:rsidRDefault="00C31AEC" w:rsidP="00C31AEC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E92DE2">
        <w:rPr>
          <w:rFonts w:ascii="Times New Roman" w:eastAsia="Times New Roman" w:hAnsi="Times New Roman" w:cs="Times New Roman"/>
          <w:b/>
        </w:rPr>
        <w:lastRenderedPageBreak/>
        <w:t>CAPÍTULO I (repetir este item a cada novo capítulo)</w:t>
      </w:r>
    </w:p>
    <w:p w14:paraId="0A8EDEE5" w14:textId="56EE1A46" w:rsidR="00C31AEC" w:rsidRDefault="00C31AEC" w:rsidP="00C31AEC">
      <w:pPr>
        <w:spacing w:line="480" w:lineRule="auto"/>
        <w:ind w:left="0" w:right="564" w:hanging="2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Título</w:t>
      </w:r>
    </w:p>
    <w:p w14:paraId="2609B383" w14:textId="77777777" w:rsidR="00C31AEC" w:rsidRDefault="00C31AEC" w:rsidP="00C31AEC">
      <w:pPr>
        <w:spacing w:line="480" w:lineRule="auto"/>
        <w:ind w:left="0" w:right="564" w:hanging="2"/>
        <w:jc w:val="center"/>
        <w:rPr>
          <w:rFonts w:ascii="Times New Roman" w:eastAsia="Times New Roman" w:hAnsi="Times New Roman" w:cs="Times New Roman"/>
        </w:rPr>
      </w:pPr>
    </w:p>
    <w:p w14:paraId="5D386488" w14:textId="6E6C12A1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RESUMO</w:t>
      </w:r>
      <w:r w:rsidR="00D30C26">
        <w:rPr>
          <w:rFonts w:ascii="Times New Roman" w:eastAsia="Times New Roman" w:hAnsi="Times New Roman" w:cs="Times New Roman"/>
          <w:b/>
        </w:rPr>
        <w:t>:</w:t>
      </w:r>
    </w:p>
    <w:p w14:paraId="4B19F2E6" w14:textId="393BA3BF" w:rsidR="00C31AEC" w:rsidRDefault="00C31AEC" w:rsidP="00CD2641">
      <w:pPr>
        <w:spacing w:line="240" w:lineRule="auto"/>
        <w:ind w:left="0" w:right="561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screver brevemente:</w:t>
      </w:r>
      <w:r w:rsidR="00B12F9F">
        <w:rPr>
          <w:rFonts w:ascii="Times New Roman" w:eastAsia="Times New Roman" w:hAnsi="Times New Roman" w:cs="Times New Roman"/>
        </w:rPr>
        <w:t xml:space="preserve"> </w:t>
      </w:r>
      <w:r w:rsidR="00D30C26"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</w:rPr>
        <w:t xml:space="preserve"> justificativa do trabalho</w:t>
      </w:r>
      <w:r w:rsidR="00D30C26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</w:t>
      </w:r>
      <w:r w:rsidR="00D30C26"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</w:rPr>
        <w:t xml:space="preserve"> objetivo</w:t>
      </w:r>
      <w:r w:rsidR="00D30C26">
        <w:rPr>
          <w:rFonts w:ascii="Times New Roman" w:eastAsia="Times New Roman" w:hAnsi="Times New Roman" w:cs="Times New Roman"/>
        </w:rPr>
        <w:t>.</w:t>
      </w:r>
      <w:r w:rsidR="002955D9">
        <w:rPr>
          <w:rFonts w:ascii="Times New Roman" w:eastAsia="Times New Roman" w:hAnsi="Times New Roman" w:cs="Times New Roman"/>
        </w:rPr>
        <w:t xml:space="preserve"> </w:t>
      </w:r>
      <w:r w:rsidR="00D30C26"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</w:rPr>
        <w:t xml:space="preserve"> metodologia</w:t>
      </w:r>
      <w:r w:rsidR="00D30C26">
        <w:rPr>
          <w:rFonts w:ascii="Times New Roman" w:eastAsia="Times New Roman" w:hAnsi="Times New Roman" w:cs="Times New Roman"/>
        </w:rPr>
        <w:t>.</w:t>
      </w:r>
      <w:r w:rsidR="002955D9">
        <w:rPr>
          <w:rFonts w:ascii="Times New Roman" w:eastAsia="Times New Roman" w:hAnsi="Times New Roman" w:cs="Times New Roman"/>
        </w:rPr>
        <w:t xml:space="preserve"> </w:t>
      </w:r>
      <w:r w:rsidR="00D30C26">
        <w:rPr>
          <w:rFonts w:ascii="Times New Roman" w:eastAsia="Times New Roman" w:hAnsi="Times New Roman" w:cs="Times New Roman"/>
        </w:rPr>
        <w:t>Os</w:t>
      </w:r>
      <w:r>
        <w:rPr>
          <w:rFonts w:ascii="Times New Roman" w:eastAsia="Times New Roman" w:hAnsi="Times New Roman" w:cs="Times New Roman"/>
        </w:rPr>
        <w:t xml:space="preserve"> principais resultados obtidos</w:t>
      </w:r>
      <w:r w:rsidR="00D30C26">
        <w:rPr>
          <w:rFonts w:ascii="Times New Roman" w:eastAsia="Times New Roman" w:hAnsi="Times New Roman" w:cs="Times New Roman"/>
        </w:rPr>
        <w:t>.</w:t>
      </w:r>
      <w:r w:rsidR="002955D9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 </w:t>
      </w:r>
      <w:r w:rsidR="00D30C26"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</w:rPr>
        <w:t xml:space="preserve"> conclusão.</w:t>
      </w:r>
    </w:p>
    <w:p w14:paraId="1F24F068" w14:textId="77777777" w:rsidR="00E92DE2" w:rsidRDefault="00E92DE2" w:rsidP="00E92DE2">
      <w:pPr>
        <w:spacing w:line="240" w:lineRule="auto"/>
        <w:ind w:leftChars="0" w:firstLineChars="0" w:firstLine="0"/>
        <w:rPr>
          <w:rFonts w:ascii="Times New Roman" w:eastAsia="Times New Roman" w:hAnsi="Times New Roman" w:cs="Times New Roman"/>
        </w:rPr>
      </w:pPr>
      <w:r w:rsidRPr="00E92DE2">
        <w:rPr>
          <w:rFonts w:ascii="Times New Roman" w:eastAsia="Times New Roman" w:hAnsi="Times New Roman" w:cs="Times New Roman"/>
        </w:rPr>
        <w:t>Palavras-chave:</w:t>
      </w:r>
      <w:r w:rsidRPr="00E92DE2">
        <w:t xml:space="preserve"> </w:t>
      </w:r>
      <w:r>
        <w:rPr>
          <w:rFonts w:ascii="Times New Roman" w:hAnsi="Times New Roman" w:cs="Times New Roman"/>
        </w:rPr>
        <w:t>De</w:t>
      </w:r>
      <w:r>
        <w:rPr>
          <w:rFonts w:ascii="Times New Roman" w:eastAsia="Times New Roman" w:hAnsi="Times New Roman" w:cs="Times New Roman"/>
        </w:rPr>
        <w:t xml:space="preserve"> 3 e 5 termos, separados por ponto e finalizado por ponto.</w:t>
      </w:r>
    </w:p>
    <w:p w14:paraId="460B0448" w14:textId="77777777" w:rsidR="002955D9" w:rsidRPr="00367D43" w:rsidRDefault="002955D9" w:rsidP="002955D9">
      <w:pPr>
        <w:spacing w:line="240" w:lineRule="auto"/>
        <w:ind w:leftChars="0" w:firstLineChars="0" w:firstLine="0"/>
        <w:rPr>
          <w:rFonts w:ascii="Times New Roman" w:hAnsi="Times New Roman" w:cs="Times New Roman"/>
          <w:color w:val="FF0000"/>
        </w:rPr>
      </w:pPr>
      <w:proofErr w:type="spellStart"/>
      <w:r w:rsidRPr="00367D43">
        <w:rPr>
          <w:rFonts w:ascii="Times New Roman" w:eastAsia="Times New Roman" w:hAnsi="Times New Roman" w:cs="Times New Roman"/>
          <w:color w:val="FF0000"/>
        </w:rPr>
        <w:t>Obs</w:t>
      </w:r>
      <w:proofErr w:type="spellEnd"/>
      <w:r w:rsidRPr="00367D43">
        <w:rPr>
          <w:rFonts w:ascii="Times New Roman" w:eastAsia="Times New Roman" w:hAnsi="Times New Roman" w:cs="Times New Roman"/>
          <w:color w:val="FF0000"/>
        </w:rPr>
        <w:t>: espaço simples.</w:t>
      </w:r>
    </w:p>
    <w:p w14:paraId="723067CC" w14:textId="77777777" w:rsidR="002955D9" w:rsidRPr="00765CDA" w:rsidRDefault="002955D9" w:rsidP="00E92DE2">
      <w:pPr>
        <w:spacing w:line="240" w:lineRule="auto"/>
        <w:ind w:leftChars="0" w:firstLineChars="0" w:firstLine="0"/>
        <w:rPr>
          <w:rFonts w:ascii="Times New Roman" w:hAnsi="Times New Roman" w:cs="Times New Roman"/>
        </w:rPr>
      </w:pPr>
    </w:p>
    <w:p w14:paraId="67277A4E" w14:textId="77777777" w:rsidR="00E92DE2" w:rsidRPr="00765CDA" w:rsidRDefault="00E92DE2" w:rsidP="00E92DE2">
      <w:pPr>
        <w:ind w:leftChars="0" w:left="0" w:firstLineChars="0" w:firstLine="0"/>
        <w:rPr>
          <w:rFonts w:ascii="Times New Roman" w:hAnsi="Times New Roman" w:cs="Times New Roman"/>
        </w:rPr>
      </w:pPr>
    </w:p>
    <w:p w14:paraId="3D8851DF" w14:textId="72EA0EF1" w:rsidR="00C31AEC" w:rsidRPr="00E92DE2" w:rsidRDefault="00C31AEC" w:rsidP="00C31AEC">
      <w:pPr>
        <w:spacing w:line="480" w:lineRule="auto"/>
        <w:ind w:left="0" w:right="564" w:hanging="2"/>
        <w:jc w:val="left"/>
      </w:pPr>
    </w:p>
    <w:p w14:paraId="31B9BC91" w14:textId="77777777" w:rsidR="00C31AEC" w:rsidRDefault="00C31AEC" w:rsidP="00E92DE2">
      <w:pPr>
        <w:ind w:left="0" w:right="564" w:hanging="2"/>
        <w:jc w:val="left"/>
        <w:rPr>
          <w:rFonts w:ascii="Times New Roman" w:eastAsia="Times New Roman" w:hAnsi="Times New Roman" w:cs="Times New Roman"/>
        </w:rPr>
      </w:pPr>
      <w:r>
        <w:br w:type="page"/>
      </w:r>
      <w:r>
        <w:rPr>
          <w:rFonts w:ascii="Times New Roman" w:eastAsia="Times New Roman" w:hAnsi="Times New Roman" w:cs="Times New Roman"/>
          <w:b/>
        </w:rPr>
        <w:lastRenderedPageBreak/>
        <w:t>INTRODUÇÃO</w:t>
      </w:r>
    </w:p>
    <w:p w14:paraId="3D83D760" w14:textId="72941567" w:rsidR="00C31AEC" w:rsidRDefault="00C31AEC" w:rsidP="00E92DE2">
      <w:pPr>
        <w:ind w:left="0" w:right="561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s seguintes partes da introdução devem estar bem delimitadas: 1 </w:t>
      </w:r>
      <w:r w:rsidR="00D30C26"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</w:rPr>
        <w:t>presentação e delimitação do tema</w:t>
      </w:r>
      <w:r w:rsidR="00D30C26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2 </w:t>
      </w:r>
      <w:r w:rsidR="00D30C26"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</w:rPr>
        <w:t>presentação do problema a ser estudado</w:t>
      </w:r>
      <w:r w:rsidR="00D30C26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>3</w:t>
      </w:r>
      <w:r w:rsidR="003D229B">
        <w:rPr>
          <w:rFonts w:ascii="Times New Roman" w:eastAsia="Times New Roman" w:hAnsi="Times New Roman" w:cs="Times New Roman"/>
        </w:rPr>
        <w:t xml:space="preserve"> </w:t>
      </w:r>
      <w:r w:rsidR="00D30C26">
        <w:rPr>
          <w:rFonts w:ascii="Times New Roman" w:eastAsia="Times New Roman" w:hAnsi="Times New Roman" w:cs="Times New Roman"/>
        </w:rPr>
        <w:t>J</w:t>
      </w:r>
      <w:r>
        <w:rPr>
          <w:rFonts w:ascii="Times New Roman" w:eastAsia="Times New Roman" w:hAnsi="Times New Roman" w:cs="Times New Roman"/>
        </w:rPr>
        <w:t>ustificativa</w:t>
      </w:r>
      <w:proofErr w:type="gramEnd"/>
      <w:r>
        <w:rPr>
          <w:rFonts w:ascii="Times New Roman" w:eastAsia="Times New Roman" w:hAnsi="Times New Roman" w:cs="Times New Roman"/>
        </w:rPr>
        <w:t xml:space="preserve"> e importância do estudo</w:t>
      </w:r>
      <w:r w:rsidR="00D30C26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 xml:space="preserve">4 </w:t>
      </w:r>
      <w:r w:rsidR="00D30C26"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</w:rPr>
        <w:t>presentar</w:t>
      </w:r>
      <w:proofErr w:type="gramEnd"/>
      <w:r>
        <w:rPr>
          <w:rFonts w:ascii="Times New Roman" w:eastAsia="Times New Roman" w:hAnsi="Times New Roman" w:cs="Times New Roman"/>
        </w:rPr>
        <w:t xml:space="preserve"> evidências de estudos descritos na literatura e quais os pontos ainda não estudados</w:t>
      </w:r>
      <w:r w:rsidR="00D30C26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5 </w:t>
      </w:r>
      <w:r w:rsidR="00D30C26"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</w:rPr>
        <w:t>bjetivo</w:t>
      </w:r>
      <w:r w:rsidR="00D30C26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6 </w:t>
      </w:r>
      <w:r w:rsidR="00D30C26">
        <w:rPr>
          <w:rFonts w:ascii="Times New Roman" w:eastAsia="Times New Roman" w:hAnsi="Times New Roman" w:cs="Times New Roman"/>
        </w:rPr>
        <w:t>J</w:t>
      </w:r>
      <w:r>
        <w:rPr>
          <w:rFonts w:ascii="Times New Roman" w:eastAsia="Times New Roman" w:hAnsi="Times New Roman" w:cs="Times New Roman"/>
        </w:rPr>
        <w:t>ustificativa de escolhas metodológicas e de variáveis, caso necessário</w:t>
      </w:r>
      <w:r w:rsidR="00D30C26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</w:t>
      </w:r>
    </w:p>
    <w:p w14:paraId="05EA4968" w14:textId="24D7BBCF" w:rsidR="00C31AEC" w:rsidRPr="00367D43" w:rsidRDefault="00D30C26" w:rsidP="00E92DE2">
      <w:pPr>
        <w:ind w:left="0" w:right="561" w:hanging="2"/>
        <w:rPr>
          <w:rFonts w:ascii="Times New Roman" w:eastAsia="Times New Roman" w:hAnsi="Times New Roman" w:cs="Times New Roman"/>
          <w:color w:val="FF0000"/>
        </w:rPr>
      </w:pPr>
      <w:proofErr w:type="spellStart"/>
      <w:r w:rsidRPr="00367D43">
        <w:rPr>
          <w:rFonts w:ascii="Times New Roman" w:eastAsia="Times New Roman" w:hAnsi="Times New Roman" w:cs="Times New Roman"/>
          <w:color w:val="FF0000"/>
        </w:rPr>
        <w:t>Obs</w:t>
      </w:r>
      <w:proofErr w:type="spellEnd"/>
      <w:r w:rsidRPr="00367D43">
        <w:rPr>
          <w:rFonts w:ascii="Times New Roman" w:eastAsia="Times New Roman" w:hAnsi="Times New Roman" w:cs="Times New Roman"/>
          <w:color w:val="FF0000"/>
        </w:rPr>
        <w:t xml:space="preserve">: </w:t>
      </w:r>
      <w:r w:rsidR="00C31AEC" w:rsidRPr="00367D43">
        <w:rPr>
          <w:rFonts w:ascii="Times New Roman" w:eastAsia="Times New Roman" w:hAnsi="Times New Roman" w:cs="Times New Roman"/>
          <w:color w:val="FF0000"/>
        </w:rPr>
        <w:t>(ESCREVER TODO O TEXTO BASEADO EM EVIDÊNCIAS</w:t>
      </w:r>
      <w:r w:rsidR="00B12F9F" w:rsidRPr="00367D43">
        <w:rPr>
          <w:rFonts w:ascii="Times New Roman" w:eastAsia="Times New Roman" w:hAnsi="Times New Roman" w:cs="Times New Roman"/>
          <w:color w:val="FF0000"/>
        </w:rPr>
        <w:t>; texto em espaço 1,5</w:t>
      </w:r>
      <w:r w:rsidR="00755C5C">
        <w:rPr>
          <w:rFonts w:ascii="Times New Roman" w:eastAsia="Times New Roman" w:hAnsi="Times New Roman" w:cs="Times New Roman"/>
          <w:color w:val="FF0000"/>
        </w:rPr>
        <w:t>,</w:t>
      </w:r>
      <w:r w:rsidR="00B12F9F" w:rsidRPr="00367D43">
        <w:rPr>
          <w:rFonts w:ascii="Times New Roman" w:eastAsia="Times New Roman" w:hAnsi="Times New Roman" w:cs="Times New Roman"/>
          <w:color w:val="FF0000"/>
        </w:rPr>
        <w:t xml:space="preserve"> Times New Roman</w:t>
      </w:r>
      <w:r w:rsidR="00C31AEC" w:rsidRPr="00367D43">
        <w:rPr>
          <w:rFonts w:ascii="Times New Roman" w:eastAsia="Times New Roman" w:hAnsi="Times New Roman" w:cs="Times New Roman"/>
          <w:color w:val="FF0000"/>
        </w:rPr>
        <w:t>)</w:t>
      </w:r>
      <w:r w:rsidRPr="00367D43">
        <w:rPr>
          <w:rFonts w:ascii="Times New Roman" w:eastAsia="Times New Roman" w:hAnsi="Times New Roman" w:cs="Times New Roman"/>
          <w:color w:val="FF0000"/>
        </w:rPr>
        <w:t>.</w:t>
      </w:r>
    </w:p>
    <w:p w14:paraId="080ED1DB" w14:textId="77777777" w:rsidR="00C31AEC" w:rsidRDefault="00C31AEC" w:rsidP="00E92DE2">
      <w:pPr>
        <w:ind w:left="0" w:right="564" w:hanging="2"/>
        <w:rPr>
          <w:rFonts w:ascii="Times New Roman" w:eastAsia="Times New Roman" w:hAnsi="Times New Roman" w:cs="Times New Roman"/>
        </w:rPr>
      </w:pPr>
    </w:p>
    <w:p w14:paraId="3B958571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722D1371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64FDC9F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00CFA24C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3891EB9E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5108D41B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5ABDEE97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3770E71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971DAFE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2FEB293A" w14:textId="77777777" w:rsidR="00C31AEC" w:rsidRDefault="00C31AEC" w:rsidP="00E92DE2">
      <w:pPr>
        <w:ind w:left="0" w:right="561" w:hanging="2"/>
        <w:rPr>
          <w:rFonts w:ascii="Times New Roman" w:eastAsia="Times New Roman" w:hAnsi="Times New Roman" w:cs="Times New Roman"/>
        </w:rPr>
      </w:pPr>
      <w:r>
        <w:br w:type="page"/>
      </w:r>
      <w:r>
        <w:rPr>
          <w:rFonts w:ascii="Times New Roman" w:eastAsia="Times New Roman" w:hAnsi="Times New Roman" w:cs="Times New Roman"/>
          <w:b/>
        </w:rPr>
        <w:lastRenderedPageBreak/>
        <w:t>MATERIAL E MÉTODOS</w:t>
      </w:r>
    </w:p>
    <w:p w14:paraId="6B995F93" w14:textId="7095FA10" w:rsidR="00C31AEC" w:rsidRDefault="00C31AEC" w:rsidP="00E92DE2">
      <w:pPr>
        <w:ind w:left="0" w:right="561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screver com detalhes os materiais e métodos utilizados para obtenção dos resultados</w:t>
      </w:r>
      <w:r w:rsidR="00D30C26">
        <w:rPr>
          <w:rFonts w:ascii="Times New Roman" w:eastAsia="Times New Roman" w:hAnsi="Times New Roman" w:cs="Times New Roman"/>
        </w:rPr>
        <w:t>.</w:t>
      </w:r>
    </w:p>
    <w:p w14:paraId="75F46B82" w14:textId="6976A1C0" w:rsidR="00C31AEC" w:rsidRDefault="00C31AEC" w:rsidP="00E92DE2">
      <w:pPr>
        <w:ind w:left="0" w:right="561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tilizar sistema internacional de medidas</w:t>
      </w:r>
      <w:r w:rsidR="00D30C26">
        <w:rPr>
          <w:rFonts w:ascii="Times New Roman" w:eastAsia="Times New Roman" w:hAnsi="Times New Roman" w:cs="Times New Roman"/>
        </w:rPr>
        <w:t>.</w:t>
      </w:r>
    </w:p>
    <w:p w14:paraId="3CCD43A7" w14:textId="46C252CA" w:rsidR="00C31AEC" w:rsidRDefault="00C31AEC" w:rsidP="00E92DE2">
      <w:pPr>
        <w:ind w:left="0" w:right="561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rganize um fluxo coerente de atividades</w:t>
      </w:r>
      <w:r w:rsidR="00D30C26">
        <w:rPr>
          <w:rFonts w:ascii="Times New Roman" w:eastAsia="Times New Roman" w:hAnsi="Times New Roman" w:cs="Times New Roman"/>
        </w:rPr>
        <w:t>.</w:t>
      </w:r>
    </w:p>
    <w:p w14:paraId="29A92706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594AE459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29271C00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5C69F487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67D6D8A6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384250F1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6327F1F5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0E7A3DFE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02A8E1AA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23E5E690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5CAF7CF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16919459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69F4CD22" w14:textId="77777777" w:rsidR="00C31AEC" w:rsidRDefault="00C31AEC" w:rsidP="00E92DE2">
      <w:pPr>
        <w:ind w:left="0" w:right="564" w:hanging="2"/>
        <w:rPr>
          <w:rFonts w:ascii="Times New Roman" w:eastAsia="Times New Roman" w:hAnsi="Times New Roman" w:cs="Times New Roman"/>
        </w:rPr>
      </w:pPr>
      <w:r>
        <w:br w:type="page"/>
      </w:r>
      <w:r>
        <w:rPr>
          <w:rFonts w:ascii="Times New Roman" w:eastAsia="Times New Roman" w:hAnsi="Times New Roman" w:cs="Times New Roman"/>
          <w:b/>
        </w:rPr>
        <w:lastRenderedPageBreak/>
        <w:t>RESULTADOS</w:t>
      </w:r>
    </w:p>
    <w:p w14:paraId="1C5C133C" w14:textId="2339E03A" w:rsidR="00D30C26" w:rsidRDefault="00C31AEC" w:rsidP="00E92DE2">
      <w:pPr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jc w:val="left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Descrever as evidências obtidas; </w:t>
      </w:r>
      <w:r w:rsidR="00D30C26">
        <w:rPr>
          <w:rFonts w:ascii="Times New Roman" w:eastAsia="Times New Roman" w:hAnsi="Times New Roman" w:cs="Times New Roman"/>
        </w:rPr>
        <w:t>análise</w:t>
      </w:r>
      <w:r w:rsidR="00D30C26">
        <w:rPr>
          <w:rFonts w:ascii="Times New Roman" w:eastAsia="Times New Roman" w:hAnsi="Times New Roman" w:cs="Times New Roman"/>
          <w:color w:val="000000"/>
        </w:rPr>
        <w:t xml:space="preserve"> de </w:t>
      </w:r>
      <w:r>
        <w:rPr>
          <w:rFonts w:ascii="Times New Roman" w:eastAsia="Times New Roman" w:hAnsi="Times New Roman" w:cs="Times New Roman"/>
          <w:color w:val="000000"/>
        </w:rPr>
        <w:t xml:space="preserve">tabelas, gráficos, estatística, </w:t>
      </w:r>
      <w:r w:rsidR="00D30C26">
        <w:rPr>
          <w:rFonts w:ascii="Times New Roman" w:eastAsia="Times New Roman" w:hAnsi="Times New Roman" w:cs="Times New Roman"/>
          <w:color w:val="000000"/>
        </w:rPr>
        <w:t>regressões e outros.</w:t>
      </w:r>
      <w:r>
        <w:rPr>
          <w:rFonts w:ascii="Times New Roman" w:eastAsia="Times New Roman" w:hAnsi="Times New Roman" w:cs="Times New Roman"/>
          <w:color w:val="000000"/>
        </w:rPr>
        <w:t xml:space="preserve"> </w:t>
      </w:r>
      <w:r w:rsidR="00D30C26">
        <w:rPr>
          <w:rFonts w:ascii="Times New Roman" w:eastAsia="Times New Roman" w:hAnsi="Times New Roman" w:cs="Times New Roman"/>
          <w:color w:val="000000"/>
        </w:rPr>
        <w:t>O</w:t>
      </w:r>
      <w:r>
        <w:rPr>
          <w:rFonts w:ascii="Times New Roman" w:eastAsia="Times New Roman" w:hAnsi="Times New Roman" w:cs="Times New Roman"/>
          <w:color w:val="000000"/>
        </w:rPr>
        <w:t>rganize os tópicos para apresentação das evidências</w:t>
      </w:r>
      <w:r w:rsidR="00D30C26">
        <w:rPr>
          <w:rFonts w:ascii="Times New Roman" w:eastAsia="Times New Roman" w:hAnsi="Times New Roman" w:cs="Times New Roman"/>
          <w:color w:val="000000"/>
        </w:rPr>
        <w:t>.</w:t>
      </w:r>
    </w:p>
    <w:p w14:paraId="7AF33E62" w14:textId="05A4A0EA" w:rsidR="00C31AEC" w:rsidRDefault="00C31AEC" w:rsidP="00E92DE2">
      <w:pPr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jc w:val="left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Apresente os resultados em parágrafos</w:t>
      </w:r>
      <w:r w:rsidR="00D30C26">
        <w:rPr>
          <w:rFonts w:ascii="Times New Roman" w:eastAsia="Times New Roman" w:hAnsi="Times New Roman" w:cs="Times New Roman"/>
          <w:color w:val="000000"/>
        </w:rPr>
        <w:t>.</w:t>
      </w:r>
    </w:p>
    <w:p w14:paraId="20B2E72E" w14:textId="46D3A8B6" w:rsidR="00374DC8" w:rsidRDefault="00374DC8" w:rsidP="00E92DE2">
      <w:pPr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jc w:val="left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Apresente as figuras, tabelas, </w:t>
      </w:r>
      <w:r w:rsidR="00D30C26">
        <w:rPr>
          <w:rFonts w:ascii="Times New Roman" w:eastAsia="Times New Roman" w:hAnsi="Times New Roman" w:cs="Times New Roman"/>
          <w:color w:val="000000"/>
        </w:rPr>
        <w:t>fotos, e outros itens</w:t>
      </w:r>
      <w:r>
        <w:rPr>
          <w:rFonts w:ascii="Times New Roman" w:eastAsia="Times New Roman" w:hAnsi="Times New Roman" w:cs="Times New Roman"/>
          <w:color w:val="000000"/>
        </w:rPr>
        <w:t xml:space="preserve"> logo após elas serem </w:t>
      </w:r>
      <w:r w:rsidR="00CD2641">
        <w:rPr>
          <w:rFonts w:ascii="Times New Roman" w:eastAsia="Times New Roman" w:hAnsi="Times New Roman" w:cs="Times New Roman"/>
          <w:color w:val="000000"/>
        </w:rPr>
        <w:t>indicadas</w:t>
      </w:r>
      <w:r>
        <w:rPr>
          <w:rFonts w:ascii="Times New Roman" w:eastAsia="Times New Roman" w:hAnsi="Times New Roman" w:cs="Times New Roman"/>
          <w:color w:val="000000"/>
        </w:rPr>
        <w:t xml:space="preserve"> no texto</w:t>
      </w:r>
      <w:r w:rsidR="00D30C26">
        <w:rPr>
          <w:rFonts w:ascii="Times New Roman" w:eastAsia="Times New Roman" w:hAnsi="Times New Roman" w:cs="Times New Roman"/>
          <w:color w:val="000000"/>
        </w:rPr>
        <w:t>.</w:t>
      </w:r>
    </w:p>
    <w:p w14:paraId="6DB70B72" w14:textId="77777777" w:rsidR="00C31AEC" w:rsidRDefault="00C31AEC" w:rsidP="00E92DE2">
      <w:pPr>
        <w:ind w:left="0" w:right="564" w:hanging="2"/>
        <w:rPr>
          <w:rFonts w:ascii="Times New Roman" w:eastAsia="Times New Roman" w:hAnsi="Times New Roman" w:cs="Times New Roman"/>
        </w:rPr>
      </w:pPr>
    </w:p>
    <w:p w14:paraId="223F075B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6709FA1C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04CCEC07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4877294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1B436DC9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04D77F94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5A461626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DCC9149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3BEE836C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834A146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261BC882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12E7E10C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  <w:r>
        <w:br w:type="page"/>
      </w:r>
      <w:r>
        <w:rPr>
          <w:rFonts w:ascii="Times New Roman" w:eastAsia="Times New Roman" w:hAnsi="Times New Roman" w:cs="Times New Roman"/>
          <w:b/>
        </w:rPr>
        <w:lastRenderedPageBreak/>
        <w:t>DISCUSSÃO</w:t>
      </w:r>
    </w:p>
    <w:p w14:paraId="64B13737" w14:textId="13AA841F" w:rsidR="00C31AEC" w:rsidRDefault="00C31AEC" w:rsidP="00E92DE2">
      <w:pPr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jc w:val="left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Este item não deve repetir os resultados; apresentar evidências de outros autores que corroboram ou contradizem seus resultados; busque entender o comportamento dos resultados</w:t>
      </w:r>
      <w:r w:rsidR="00CD2641">
        <w:rPr>
          <w:rFonts w:ascii="Times New Roman" w:eastAsia="Times New Roman" w:hAnsi="Times New Roman" w:cs="Times New Roman"/>
          <w:color w:val="000000"/>
        </w:rPr>
        <w:t>.</w:t>
      </w:r>
    </w:p>
    <w:p w14:paraId="7DA0191C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01F0491A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7A311CB8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927BA7A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1429C000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20B78623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3BA1A0CA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2A24870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66C1CF78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3441262E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26288A7" w14:textId="77777777" w:rsidR="00C31AEC" w:rsidRDefault="00C31AEC" w:rsidP="00E92DE2">
      <w:pPr>
        <w:ind w:left="0" w:right="561" w:hanging="2"/>
        <w:rPr>
          <w:rFonts w:ascii="Times New Roman" w:eastAsia="Times New Roman" w:hAnsi="Times New Roman" w:cs="Times New Roman"/>
        </w:rPr>
      </w:pPr>
      <w:r>
        <w:br w:type="page"/>
      </w:r>
      <w:r>
        <w:rPr>
          <w:rFonts w:ascii="Times New Roman" w:eastAsia="Times New Roman" w:hAnsi="Times New Roman" w:cs="Times New Roman"/>
          <w:b/>
        </w:rPr>
        <w:lastRenderedPageBreak/>
        <w:t>CONCLUSÕES</w:t>
      </w:r>
    </w:p>
    <w:p w14:paraId="5921559E" w14:textId="209BA43A" w:rsidR="00C31AEC" w:rsidRDefault="00C31AEC" w:rsidP="00E92DE2">
      <w:pPr>
        <w:ind w:left="0" w:right="561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Escreva as conclusões baseado no objetivo e nos resultados, e também na ampliação obtida na discussão, quando necessário</w:t>
      </w:r>
      <w:r w:rsidR="00CD2641">
        <w:rPr>
          <w:rFonts w:ascii="Times New Roman" w:eastAsia="Times New Roman" w:hAnsi="Times New Roman" w:cs="Times New Roman"/>
        </w:rPr>
        <w:t>.</w:t>
      </w:r>
    </w:p>
    <w:p w14:paraId="6EDE7E44" w14:textId="78BA7783" w:rsidR="00C31AEC" w:rsidRDefault="00C31AEC" w:rsidP="00E92DE2">
      <w:pPr>
        <w:ind w:left="0" w:right="561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eja claro, direto e objetivo e escreva no tempo verbal presente</w:t>
      </w:r>
      <w:r w:rsidR="00CD2641">
        <w:rPr>
          <w:rFonts w:ascii="Times New Roman" w:eastAsia="Times New Roman" w:hAnsi="Times New Roman" w:cs="Times New Roman"/>
        </w:rPr>
        <w:t>.</w:t>
      </w:r>
    </w:p>
    <w:p w14:paraId="689ED7CF" w14:textId="77777777" w:rsidR="00C31AEC" w:rsidRDefault="00C31AEC" w:rsidP="00E92DE2">
      <w:pPr>
        <w:ind w:left="0" w:right="564" w:hanging="2"/>
        <w:rPr>
          <w:rFonts w:ascii="Times New Roman" w:eastAsia="Times New Roman" w:hAnsi="Times New Roman" w:cs="Times New Roman"/>
        </w:rPr>
      </w:pPr>
    </w:p>
    <w:p w14:paraId="30CA09A0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51E00867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1AAF49FC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51B617F8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51C2739D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2BDA24CE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6AC2B359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A67463B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76FE2AA9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0FB77E73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0D7AA85E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3599E688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6C2DB4B6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  <w:r>
        <w:br w:type="page"/>
      </w:r>
      <w:r>
        <w:rPr>
          <w:rFonts w:ascii="Times New Roman" w:eastAsia="Times New Roman" w:hAnsi="Times New Roman" w:cs="Times New Roman"/>
          <w:b/>
        </w:rPr>
        <w:lastRenderedPageBreak/>
        <w:t>AGRADECIMENTOS</w:t>
      </w:r>
    </w:p>
    <w:p w14:paraId="307AAAFF" w14:textId="4B76E012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Não esqueça de agradecer a CAPES, UNIPAR, FUNDAÇÃO ARAUCÁRIA, CNPq pelas bolsas e financiamento de pesquisa</w:t>
      </w:r>
      <w:r w:rsidR="00E92DE2">
        <w:rPr>
          <w:rFonts w:ascii="Times New Roman" w:eastAsia="Times New Roman" w:hAnsi="Times New Roman" w:cs="Times New Roman"/>
        </w:rPr>
        <w:t>.</w:t>
      </w:r>
    </w:p>
    <w:p w14:paraId="6CFEBC4B" w14:textId="331F7091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tem curto e objetivo</w:t>
      </w:r>
      <w:r w:rsidR="00E92DE2">
        <w:rPr>
          <w:rFonts w:ascii="Times New Roman" w:eastAsia="Times New Roman" w:hAnsi="Times New Roman" w:cs="Times New Roman"/>
        </w:rPr>
        <w:t>.</w:t>
      </w:r>
    </w:p>
    <w:p w14:paraId="038A8A47" w14:textId="53706B70" w:rsidR="00C31AEC" w:rsidRPr="00367D43" w:rsidRDefault="00B45BB1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  <w:color w:val="FF0000"/>
        </w:rPr>
      </w:pPr>
      <w:proofErr w:type="spellStart"/>
      <w:r w:rsidRPr="00367D43">
        <w:rPr>
          <w:rFonts w:ascii="Times New Roman" w:eastAsia="Times New Roman" w:hAnsi="Times New Roman" w:cs="Times New Roman"/>
          <w:color w:val="FF0000"/>
        </w:rPr>
        <w:t>Obs</w:t>
      </w:r>
      <w:proofErr w:type="spellEnd"/>
      <w:r w:rsidRPr="00367D43">
        <w:rPr>
          <w:rFonts w:ascii="Times New Roman" w:eastAsia="Times New Roman" w:hAnsi="Times New Roman" w:cs="Times New Roman"/>
          <w:color w:val="FF0000"/>
        </w:rPr>
        <w:t xml:space="preserve">: </w:t>
      </w:r>
      <w:r w:rsidR="00C31AEC" w:rsidRPr="00367D43">
        <w:rPr>
          <w:rFonts w:ascii="Times New Roman" w:eastAsia="Times New Roman" w:hAnsi="Times New Roman" w:cs="Times New Roman"/>
          <w:color w:val="FF0000"/>
        </w:rPr>
        <w:t>Não colocar agradecimento pessoais neste item</w:t>
      </w:r>
      <w:r w:rsidRPr="00367D43">
        <w:rPr>
          <w:rFonts w:ascii="Times New Roman" w:eastAsia="Times New Roman" w:hAnsi="Times New Roman" w:cs="Times New Roman"/>
          <w:color w:val="FF0000"/>
        </w:rPr>
        <w:t>.</w:t>
      </w:r>
    </w:p>
    <w:p w14:paraId="74E7712C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6DEDABB4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51E10902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1236BDE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06EDEAD6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7056B648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99BDE3E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7BA9D48D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3D4C11DF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2A565A2D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DCE32BC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7A7D2D96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  <w:r>
        <w:br w:type="page"/>
      </w:r>
      <w:r>
        <w:rPr>
          <w:rFonts w:ascii="Times New Roman" w:eastAsia="Times New Roman" w:hAnsi="Times New Roman" w:cs="Times New Roman"/>
          <w:b/>
        </w:rPr>
        <w:lastRenderedPageBreak/>
        <w:t>REFERÊNCIAS</w:t>
      </w:r>
    </w:p>
    <w:p w14:paraId="2F4AC4C9" w14:textId="1AD6983B" w:rsidR="00C31AEC" w:rsidRDefault="00C31AEC" w:rsidP="003D229B">
      <w:pPr>
        <w:spacing w:line="240" w:lineRule="auto"/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Utilize </w:t>
      </w:r>
      <w:r w:rsidR="003D229B">
        <w:rPr>
          <w:rFonts w:ascii="Times New Roman" w:eastAsia="Times New Roman" w:hAnsi="Times New Roman" w:cs="Times New Roman"/>
        </w:rPr>
        <w:t xml:space="preserve">o Manual de </w:t>
      </w:r>
      <w:r w:rsidR="003D229B" w:rsidRPr="003D229B">
        <w:rPr>
          <w:rFonts w:ascii="Times New Roman" w:eastAsia="Times New Roman" w:hAnsi="Times New Roman" w:cs="Times New Roman"/>
        </w:rPr>
        <w:t>Normas e Padrões para</w:t>
      </w:r>
      <w:r w:rsidR="003D229B">
        <w:rPr>
          <w:rFonts w:ascii="Times New Roman" w:eastAsia="Times New Roman" w:hAnsi="Times New Roman" w:cs="Times New Roman"/>
        </w:rPr>
        <w:t xml:space="preserve"> </w:t>
      </w:r>
      <w:r w:rsidR="003D229B" w:rsidRPr="003D229B">
        <w:rPr>
          <w:rFonts w:ascii="Times New Roman" w:eastAsia="Times New Roman" w:hAnsi="Times New Roman" w:cs="Times New Roman"/>
        </w:rPr>
        <w:t>Elaboração de Documentos Científicos da UNIPAR</w:t>
      </w:r>
      <w:r w:rsidR="003D229B">
        <w:rPr>
          <w:rFonts w:ascii="Times New Roman" w:eastAsia="Times New Roman" w:hAnsi="Times New Roman" w:cs="Times New Roman"/>
        </w:rPr>
        <w:t>, ou a Norma Brasileira ABNT 6023 de 14.11.2018</w:t>
      </w:r>
      <w:r>
        <w:rPr>
          <w:rFonts w:ascii="Times New Roman" w:eastAsia="Times New Roman" w:hAnsi="Times New Roman" w:cs="Times New Roman"/>
        </w:rPr>
        <w:t xml:space="preserve"> ou </w:t>
      </w:r>
      <w:r w:rsidR="00E92DE2">
        <w:rPr>
          <w:rFonts w:ascii="Times New Roman" w:eastAsia="Times New Roman" w:hAnsi="Times New Roman" w:cs="Times New Roman"/>
        </w:rPr>
        <w:t xml:space="preserve">as normas </w:t>
      </w:r>
      <w:r>
        <w:rPr>
          <w:rFonts w:ascii="Times New Roman" w:eastAsia="Times New Roman" w:hAnsi="Times New Roman" w:cs="Times New Roman"/>
        </w:rPr>
        <w:t>d</w:t>
      </w:r>
      <w:r w:rsidR="003D229B">
        <w:rPr>
          <w:rFonts w:ascii="Times New Roman" w:eastAsia="Times New Roman" w:hAnsi="Times New Roman" w:cs="Times New Roman"/>
        </w:rPr>
        <w:t xml:space="preserve">o Periódico </w:t>
      </w:r>
      <w:r>
        <w:rPr>
          <w:rFonts w:ascii="Times New Roman" w:eastAsia="Times New Roman" w:hAnsi="Times New Roman" w:cs="Times New Roman"/>
        </w:rPr>
        <w:t>a qual pretende submeter o estudo</w:t>
      </w:r>
      <w:r w:rsidR="00E92DE2">
        <w:rPr>
          <w:rFonts w:ascii="Times New Roman" w:eastAsia="Times New Roman" w:hAnsi="Times New Roman" w:cs="Times New Roman"/>
        </w:rPr>
        <w:t>.</w:t>
      </w:r>
    </w:p>
    <w:p w14:paraId="626C1F12" w14:textId="40039A4F" w:rsidR="00C31AEC" w:rsidRDefault="00C31AEC" w:rsidP="003D229B">
      <w:pPr>
        <w:spacing w:line="240" w:lineRule="auto"/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 avaliação da </w:t>
      </w:r>
      <w:r w:rsidR="00E92DE2"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</w:rPr>
        <w:t>issertação</w:t>
      </w:r>
      <w:r w:rsidR="00E92DE2">
        <w:rPr>
          <w:rFonts w:ascii="Times New Roman" w:eastAsia="Times New Roman" w:hAnsi="Times New Roman" w:cs="Times New Roman"/>
        </w:rPr>
        <w:t xml:space="preserve"> ou Tese</w:t>
      </w:r>
      <w:r>
        <w:rPr>
          <w:rFonts w:ascii="Times New Roman" w:eastAsia="Times New Roman" w:hAnsi="Times New Roman" w:cs="Times New Roman"/>
        </w:rPr>
        <w:t xml:space="preserve"> é independente de eventual publicação, necessitando da aprovação da banca de defesa</w:t>
      </w:r>
      <w:r w:rsidR="00E92DE2">
        <w:rPr>
          <w:rFonts w:ascii="Times New Roman" w:eastAsia="Times New Roman" w:hAnsi="Times New Roman" w:cs="Times New Roman"/>
        </w:rPr>
        <w:t>.</w:t>
      </w:r>
    </w:p>
    <w:p w14:paraId="6A5C2232" w14:textId="618921A1" w:rsidR="00B12F9F" w:rsidRPr="00367D43" w:rsidRDefault="00B12F9F" w:rsidP="00B12F9F">
      <w:pPr>
        <w:spacing w:line="240" w:lineRule="auto"/>
        <w:ind w:leftChars="0" w:firstLineChars="0" w:firstLine="0"/>
        <w:rPr>
          <w:rFonts w:ascii="Times New Roman" w:hAnsi="Times New Roman" w:cs="Times New Roman"/>
          <w:color w:val="FF0000"/>
        </w:rPr>
      </w:pPr>
      <w:proofErr w:type="spellStart"/>
      <w:r w:rsidRPr="00367D43">
        <w:rPr>
          <w:rFonts w:ascii="Times New Roman" w:eastAsia="Times New Roman" w:hAnsi="Times New Roman" w:cs="Times New Roman"/>
          <w:color w:val="FF0000"/>
        </w:rPr>
        <w:t>Obs</w:t>
      </w:r>
      <w:proofErr w:type="spellEnd"/>
      <w:r w:rsidRPr="00367D43">
        <w:rPr>
          <w:rFonts w:ascii="Times New Roman" w:eastAsia="Times New Roman" w:hAnsi="Times New Roman" w:cs="Times New Roman"/>
          <w:color w:val="FF0000"/>
        </w:rPr>
        <w:t>: espaço simples e 1 espaço simples entre as referências.</w:t>
      </w:r>
    </w:p>
    <w:p w14:paraId="51C414BB" w14:textId="77777777" w:rsidR="00B12F9F" w:rsidRDefault="00B12F9F" w:rsidP="003D229B">
      <w:pPr>
        <w:spacing w:line="240" w:lineRule="auto"/>
        <w:ind w:left="0" w:hanging="2"/>
        <w:rPr>
          <w:rFonts w:ascii="Times New Roman" w:eastAsia="Times New Roman" w:hAnsi="Times New Roman" w:cs="Times New Roman"/>
        </w:rPr>
      </w:pPr>
    </w:p>
    <w:p w14:paraId="68F0DD63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7B6A15B9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2FD05697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6696A669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3C7AF5E4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54380D4F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0563759B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53A36FFB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400BE49F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2A0215B3" w14:textId="2AAE5F1E" w:rsidR="00C31AEC" w:rsidRDefault="00C31AEC" w:rsidP="00374DC8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  <w:r>
        <w:br w:type="page"/>
      </w:r>
    </w:p>
    <w:p w14:paraId="269FAA31" w14:textId="54425B61" w:rsidR="001D5530" w:rsidRPr="001D5530" w:rsidRDefault="00F97C6C" w:rsidP="001D5530">
      <w:pPr>
        <w:spacing w:line="480" w:lineRule="auto"/>
        <w:ind w:left="0" w:hanging="2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lastRenderedPageBreak/>
        <w:t>PERSPECTIVAS FUTURAS</w:t>
      </w:r>
    </w:p>
    <w:p w14:paraId="5650E6C0" w14:textId="7A637A31" w:rsidR="001D5530" w:rsidRDefault="00B45BB1" w:rsidP="001D5530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</w:t>
      </w:r>
      <w:r w:rsidR="001D5530">
        <w:rPr>
          <w:rFonts w:ascii="Times New Roman" w:eastAsia="Times New Roman" w:hAnsi="Times New Roman" w:cs="Times New Roman"/>
        </w:rPr>
        <w:t>penas para SDO</w:t>
      </w:r>
      <w:r w:rsidR="00B12F9F">
        <w:rPr>
          <w:rFonts w:ascii="Times New Roman" w:eastAsia="Times New Roman" w:hAnsi="Times New Roman" w:cs="Times New Roman"/>
        </w:rPr>
        <w:t xml:space="preserve"> (Seminário II</w:t>
      </w:r>
      <w:proofErr w:type="gramStart"/>
      <w:r w:rsidR="00B12F9F">
        <w:rPr>
          <w:rFonts w:ascii="Times New Roman" w:eastAsia="Times New Roman" w:hAnsi="Times New Roman" w:cs="Times New Roman"/>
        </w:rPr>
        <w:t>)</w:t>
      </w:r>
      <w:r w:rsidR="001D5530">
        <w:rPr>
          <w:rFonts w:ascii="Times New Roman" w:eastAsia="Times New Roman" w:hAnsi="Times New Roman" w:cs="Times New Roman"/>
        </w:rPr>
        <w:t xml:space="preserve"> </w:t>
      </w:r>
      <w:r w:rsidR="00B12F9F">
        <w:rPr>
          <w:rFonts w:ascii="Times New Roman" w:eastAsia="Times New Roman" w:hAnsi="Times New Roman" w:cs="Times New Roman"/>
        </w:rPr>
        <w:t>D</w:t>
      </w:r>
      <w:r w:rsidR="001D5530">
        <w:rPr>
          <w:rFonts w:ascii="Times New Roman" w:eastAsia="Times New Roman" w:hAnsi="Times New Roman" w:cs="Times New Roman"/>
        </w:rPr>
        <w:t>outorado</w:t>
      </w:r>
      <w:proofErr w:type="gramEnd"/>
      <w:r>
        <w:rPr>
          <w:rFonts w:ascii="Times New Roman" w:eastAsia="Times New Roman" w:hAnsi="Times New Roman" w:cs="Times New Roman"/>
        </w:rPr>
        <w:t>.</w:t>
      </w:r>
    </w:p>
    <w:p w14:paraId="0C852C59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6C0319A9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4DFC6599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66D28C80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3664F63F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5A47B05E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0B45EC0E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147D89C3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2F1ACBEB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  <w:r>
        <w:br w:type="page"/>
      </w:r>
      <w:r>
        <w:rPr>
          <w:rFonts w:ascii="Times New Roman" w:eastAsia="Times New Roman" w:hAnsi="Times New Roman" w:cs="Times New Roman"/>
          <w:b/>
        </w:rPr>
        <w:lastRenderedPageBreak/>
        <w:t>ANEXOS</w:t>
      </w:r>
    </w:p>
    <w:p w14:paraId="320DB430" w14:textId="113A24EA" w:rsidR="00C31AEC" w:rsidRDefault="00C31AEC" w:rsidP="00B12F9F">
      <w:pPr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olocar </w:t>
      </w:r>
      <w:r w:rsidR="00B45BB1">
        <w:rPr>
          <w:rFonts w:ascii="Times New Roman" w:eastAsia="Times New Roman" w:hAnsi="Times New Roman" w:cs="Times New Roman"/>
        </w:rPr>
        <w:t xml:space="preserve">a </w:t>
      </w:r>
      <w:r>
        <w:rPr>
          <w:rFonts w:ascii="Times New Roman" w:eastAsia="Times New Roman" w:hAnsi="Times New Roman" w:cs="Times New Roman"/>
        </w:rPr>
        <w:t>norma d</w:t>
      </w:r>
      <w:r w:rsidR="00B45BB1">
        <w:rPr>
          <w:rFonts w:ascii="Times New Roman" w:eastAsia="Times New Roman" w:hAnsi="Times New Roman" w:cs="Times New Roman"/>
        </w:rPr>
        <w:t>o Periódico</w:t>
      </w:r>
      <w:r>
        <w:rPr>
          <w:rFonts w:ascii="Times New Roman" w:eastAsia="Times New Roman" w:hAnsi="Times New Roman" w:cs="Times New Roman"/>
        </w:rPr>
        <w:t xml:space="preserve"> específica e informar a qual capítulo/artigo se refere</w:t>
      </w:r>
      <w:r w:rsidR="00B45BB1">
        <w:rPr>
          <w:rFonts w:ascii="Times New Roman" w:eastAsia="Times New Roman" w:hAnsi="Times New Roman" w:cs="Times New Roman"/>
        </w:rPr>
        <w:t>.</w:t>
      </w:r>
    </w:p>
    <w:p w14:paraId="52C669A8" w14:textId="474E752D" w:rsidR="00C31AEC" w:rsidRDefault="00C31AEC" w:rsidP="00B12F9F">
      <w:pPr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ode ter uma norma para cada capítulo/artigo</w:t>
      </w:r>
      <w:r w:rsidR="00B45BB1">
        <w:rPr>
          <w:rFonts w:ascii="Times New Roman" w:eastAsia="Times New Roman" w:hAnsi="Times New Roman" w:cs="Times New Roman"/>
        </w:rPr>
        <w:t>.</w:t>
      </w:r>
    </w:p>
    <w:p w14:paraId="20D0322B" w14:textId="2AC41D6B" w:rsidR="00C31AEC" w:rsidRPr="0086331E" w:rsidRDefault="00B45BB1" w:rsidP="00B12F9F">
      <w:pPr>
        <w:ind w:left="0" w:hanging="2"/>
        <w:rPr>
          <w:rFonts w:ascii="Times New Roman" w:eastAsia="Times New Roman" w:hAnsi="Times New Roman" w:cs="Times New Roman"/>
          <w:color w:val="FF0000"/>
        </w:rPr>
      </w:pPr>
      <w:proofErr w:type="spellStart"/>
      <w:r w:rsidRPr="0086331E">
        <w:rPr>
          <w:rFonts w:ascii="Times New Roman" w:eastAsia="Times New Roman" w:hAnsi="Times New Roman" w:cs="Times New Roman"/>
          <w:color w:val="FF0000"/>
        </w:rPr>
        <w:t>Obs</w:t>
      </w:r>
      <w:proofErr w:type="spellEnd"/>
      <w:r w:rsidRPr="0086331E">
        <w:rPr>
          <w:rFonts w:ascii="Times New Roman" w:eastAsia="Times New Roman" w:hAnsi="Times New Roman" w:cs="Times New Roman"/>
          <w:color w:val="FF0000"/>
        </w:rPr>
        <w:t xml:space="preserve">: </w:t>
      </w:r>
      <w:r w:rsidR="00C31AEC" w:rsidRPr="0086331E">
        <w:rPr>
          <w:rFonts w:ascii="Times New Roman" w:eastAsia="Times New Roman" w:hAnsi="Times New Roman" w:cs="Times New Roman"/>
          <w:color w:val="FF0000"/>
        </w:rPr>
        <w:t>Não precisa anexar as normas na Unipar, se optar por utilizá-la</w:t>
      </w:r>
      <w:r w:rsidRPr="0086331E">
        <w:rPr>
          <w:rFonts w:ascii="Times New Roman" w:eastAsia="Times New Roman" w:hAnsi="Times New Roman" w:cs="Times New Roman"/>
          <w:color w:val="FF0000"/>
        </w:rPr>
        <w:t>.</w:t>
      </w:r>
    </w:p>
    <w:p w14:paraId="63AF3DF4" w14:textId="77777777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4E165A20" w14:textId="4A8C4D80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385F31B" w14:textId="6287D2A4" w:rsidR="00FD0059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FA8C4FC" w14:textId="58999E22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18546D19" w14:textId="79EA1D63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25765FD8" w14:textId="4947A521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5C96BDA6" w14:textId="1DF68144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14C9E021" w14:textId="1FA7FDF9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AC704D7" w14:textId="1011553F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3FFFAA7" w14:textId="0E3F84F4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5DC4588" w14:textId="5E64316B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44C8CCDB" w14:textId="6667D87B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8E8C83E" w14:textId="5556B908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7B053ED2" w14:textId="1347F31B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4A460D2D" w14:textId="7C74644A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18386F22" w14:textId="480C35C1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1777151E" w14:textId="4E71D7DF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07353CB" w14:textId="636234B0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498C28A4" w14:textId="210005AE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18E69F7B" w14:textId="6280FF28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9C99AB2" w14:textId="16404721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0EFFB21" w14:textId="443A8A68" w:rsidR="0020713A" w:rsidRDefault="0020713A" w:rsidP="00B12F9F">
      <w:pPr>
        <w:spacing w:before="0" w:after="0"/>
        <w:ind w:left="1" w:hanging="3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Informações e instruções sobre a dissertação/tese no SDO</w:t>
      </w:r>
      <w:r w:rsidR="00B12F9F">
        <w:rPr>
          <w:rFonts w:ascii="Times New Roman" w:eastAsia="Times New Roman" w:hAnsi="Times New Roman" w:cs="Times New Roman"/>
          <w:b/>
          <w:sz w:val="28"/>
          <w:szCs w:val="28"/>
        </w:rPr>
        <w:t xml:space="preserve"> (Seminário II) e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STR</w:t>
      </w:r>
      <w:r w:rsidR="00B12F9F">
        <w:rPr>
          <w:rFonts w:ascii="Times New Roman" w:eastAsia="Times New Roman" w:hAnsi="Times New Roman" w:cs="Times New Roman"/>
          <w:b/>
          <w:sz w:val="28"/>
          <w:szCs w:val="28"/>
        </w:rPr>
        <w:t xml:space="preserve"> (Seminário III)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:</w:t>
      </w:r>
    </w:p>
    <w:p w14:paraId="14DC7E71" w14:textId="77777777" w:rsidR="00B12F9F" w:rsidRPr="00B12F9F" w:rsidRDefault="00B12F9F" w:rsidP="00B12F9F">
      <w:pPr>
        <w:spacing w:before="0" w:after="0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1181C2C9" w14:textId="77777777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1) toda a dissertação/tese deve estar redigida em português e nas normas da Unipar, exceto quando um ou mais capítulos tiverem sido submetidos antes da defesa (</w:t>
      </w:r>
      <w:r w:rsidRPr="00B12F9F">
        <w:rPr>
          <w:rFonts w:ascii="Times New Roman" w:eastAsia="Times New Roman" w:hAnsi="Times New Roman" w:cs="Times New Roman"/>
          <w:b/>
          <w:bCs/>
        </w:rPr>
        <w:t>item 3</w:t>
      </w:r>
      <w:r w:rsidRPr="00B12F9F">
        <w:rPr>
          <w:rFonts w:ascii="Times New Roman" w:eastAsia="Times New Roman" w:hAnsi="Times New Roman" w:cs="Times New Roman"/>
        </w:rPr>
        <w:t>);</w:t>
      </w:r>
    </w:p>
    <w:p w14:paraId="3A1A496D" w14:textId="77777777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</w:p>
    <w:p w14:paraId="1D7FA69D" w14:textId="77777777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2) ter pelo menos um capítulo, porém se mais de um capítulo deve ser acrescentado outros capítulos na mesma formatação em ordem crescente (Capítulo I, Capítulo II, Capítulo III...);</w:t>
      </w:r>
    </w:p>
    <w:p w14:paraId="4527A642" w14:textId="77777777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</w:p>
    <w:p w14:paraId="1D2207EC" w14:textId="337458B8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3) capítulos submetidos, aceitos ou publicados podem estar, excepcionalmente, nas normas d</w:t>
      </w:r>
      <w:r w:rsidR="00B45BB1" w:rsidRPr="00B12F9F">
        <w:rPr>
          <w:rFonts w:ascii="Times New Roman" w:eastAsia="Times New Roman" w:hAnsi="Times New Roman" w:cs="Times New Roman"/>
        </w:rPr>
        <w:t>o Periódico</w:t>
      </w:r>
      <w:r w:rsidRPr="00B12F9F">
        <w:rPr>
          <w:rFonts w:ascii="Times New Roman" w:eastAsia="Times New Roman" w:hAnsi="Times New Roman" w:cs="Times New Roman"/>
        </w:rPr>
        <w:t xml:space="preserve"> a ser enviad</w:t>
      </w:r>
      <w:r w:rsidR="00B45BB1" w:rsidRPr="00B12F9F">
        <w:rPr>
          <w:rFonts w:ascii="Times New Roman" w:eastAsia="Times New Roman" w:hAnsi="Times New Roman" w:cs="Times New Roman"/>
        </w:rPr>
        <w:t>o</w:t>
      </w:r>
      <w:r w:rsidRPr="00B12F9F">
        <w:rPr>
          <w:rFonts w:ascii="Times New Roman" w:eastAsia="Times New Roman" w:hAnsi="Times New Roman" w:cs="Times New Roman"/>
        </w:rPr>
        <w:t xml:space="preserve"> ou já enviad</w:t>
      </w:r>
      <w:r w:rsidR="00B45BB1" w:rsidRPr="00B12F9F">
        <w:rPr>
          <w:rFonts w:ascii="Times New Roman" w:eastAsia="Times New Roman" w:hAnsi="Times New Roman" w:cs="Times New Roman"/>
        </w:rPr>
        <w:t>o</w:t>
      </w:r>
      <w:r w:rsidRPr="00B12F9F">
        <w:rPr>
          <w:rFonts w:ascii="Times New Roman" w:eastAsia="Times New Roman" w:hAnsi="Times New Roman" w:cs="Times New Roman"/>
        </w:rPr>
        <w:t>, desde</w:t>
      </w:r>
      <w:r w:rsidR="00B45BB1" w:rsidRPr="00B12F9F">
        <w:rPr>
          <w:rFonts w:ascii="Times New Roman" w:eastAsia="Times New Roman" w:hAnsi="Times New Roman" w:cs="Times New Roman"/>
        </w:rPr>
        <w:t xml:space="preserve"> que</w:t>
      </w:r>
      <w:r w:rsidRPr="00B12F9F">
        <w:rPr>
          <w:rFonts w:ascii="Times New Roman" w:eastAsia="Times New Roman" w:hAnsi="Times New Roman" w:cs="Times New Roman"/>
        </w:rPr>
        <w:t xml:space="preserve"> estas normas sejam adicionadas nos anexos e o capítulo esteja em português;</w:t>
      </w:r>
    </w:p>
    <w:p w14:paraId="3D96A953" w14:textId="77777777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</w:p>
    <w:p w14:paraId="57EA9EA8" w14:textId="6664281F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4) o resumo geral é necessário em português e inglês tendo no máximo 500 palavras</w:t>
      </w:r>
      <w:r w:rsidR="005449A8" w:rsidRPr="00B12F9F">
        <w:rPr>
          <w:rFonts w:ascii="Times New Roman" w:eastAsia="Times New Roman" w:hAnsi="Times New Roman" w:cs="Times New Roman"/>
        </w:rPr>
        <w:t>;</w:t>
      </w:r>
    </w:p>
    <w:p w14:paraId="5ED57423" w14:textId="77777777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</w:p>
    <w:p w14:paraId="3DD54C24" w14:textId="6EF6BB1C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5) usar letra fonte Times New Roman 12 (Word) e espaçamento 1,5</w:t>
      </w:r>
      <w:r w:rsidR="005449A8" w:rsidRPr="00B12F9F">
        <w:rPr>
          <w:rFonts w:ascii="Times New Roman" w:eastAsia="Times New Roman" w:hAnsi="Times New Roman" w:cs="Times New Roman"/>
        </w:rPr>
        <w:t>, em todo o trabalho</w:t>
      </w:r>
      <w:r w:rsidRPr="00B12F9F">
        <w:rPr>
          <w:rFonts w:ascii="Times New Roman" w:eastAsia="Times New Roman" w:hAnsi="Times New Roman" w:cs="Times New Roman"/>
        </w:rPr>
        <w:t>, exceto no item Figuras e Tabelas</w:t>
      </w:r>
      <w:r w:rsidR="00B45BB1" w:rsidRPr="00B12F9F">
        <w:rPr>
          <w:rFonts w:ascii="Times New Roman" w:eastAsia="Times New Roman" w:hAnsi="Times New Roman" w:cs="Times New Roman"/>
        </w:rPr>
        <w:t>,</w:t>
      </w:r>
      <w:r w:rsidR="005449A8" w:rsidRPr="00B12F9F">
        <w:rPr>
          <w:rFonts w:ascii="Times New Roman" w:eastAsia="Times New Roman" w:hAnsi="Times New Roman" w:cs="Times New Roman"/>
        </w:rPr>
        <w:t xml:space="preserve"> </w:t>
      </w:r>
      <w:r w:rsidR="005449A8" w:rsidRPr="00B12F9F">
        <w:rPr>
          <w:rFonts w:ascii="Times New Roman" w:eastAsia="Times New Roman" w:hAnsi="Times New Roman" w:cs="Times New Roman"/>
          <w:color w:val="C00000"/>
        </w:rPr>
        <w:t>Resumo e Abstract</w:t>
      </w:r>
      <w:r w:rsidRPr="00B12F9F">
        <w:rPr>
          <w:rFonts w:ascii="Times New Roman" w:eastAsia="Times New Roman" w:hAnsi="Times New Roman" w:cs="Times New Roman"/>
          <w:color w:val="C00000"/>
        </w:rPr>
        <w:t xml:space="preserve"> </w:t>
      </w:r>
      <w:r w:rsidRPr="00B12F9F">
        <w:rPr>
          <w:rFonts w:ascii="Times New Roman" w:eastAsia="Times New Roman" w:hAnsi="Times New Roman" w:cs="Times New Roman"/>
        </w:rPr>
        <w:t>que devem ter espaçamento simples</w:t>
      </w:r>
      <w:r w:rsidR="005449A8" w:rsidRPr="00B12F9F">
        <w:rPr>
          <w:rFonts w:ascii="Times New Roman" w:eastAsia="Times New Roman" w:hAnsi="Times New Roman" w:cs="Times New Roman"/>
        </w:rPr>
        <w:t>.</w:t>
      </w:r>
      <w:r w:rsidRPr="00B12F9F">
        <w:rPr>
          <w:rFonts w:ascii="Times New Roman" w:eastAsia="Times New Roman" w:hAnsi="Times New Roman" w:cs="Times New Roman"/>
        </w:rPr>
        <w:t xml:space="preserve"> Também enumerar as páginas</w:t>
      </w:r>
      <w:r w:rsidR="00B45BB1" w:rsidRPr="00B12F9F">
        <w:rPr>
          <w:rFonts w:ascii="Times New Roman" w:eastAsia="Times New Roman" w:hAnsi="Times New Roman" w:cs="Times New Roman"/>
        </w:rPr>
        <w:t>;</w:t>
      </w:r>
    </w:p>
    <w:p w14:paraId="14CF5B4C" w14:textId="73367F1E" w:rsidR="00AC4413" w:rsidRPr="00B12F9F" w:rsidRDefault="00AC4413" w:rsidP="00AC4413">
      <w:pPr>
        <w:pStyle w:val="PargrafodaLista"/>
        <w:numPr>
          <w:ilvl w:val="0"/>
          <w:numId w:val="1"/>
        </w:numPr>
        <w:spacing w:before="0" w:after="0"/>
        <w:ind w:leftChars="0" w:firstLineChars="0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A numeração aparece a partir da primeira folha da parte textual do trabalho (o modelo já está configurado assim)</w:t>
      </w:r>
      <w:r w:rsidR="00B45BB1" w:rsidRPr="00B12F9F">
        <w:rPr>
          <w:rFonts w:ascii="Times New Roman" w:eastAsia="Times New Roman" w:hAnsi="Times New Roman" w:cs="Times New Roman"/>
        </w:rPr>
        <w:t>.</w:t>
      </w:r>
      <w:r w:rsidRPr="00B12F9F">
        <w:rPr>
          <w:rFonts w:ascii="Times New Roman" w:eastAsia="Times New Roman" w:hAnsi="Times New Roman" w:cs="Times New Roman"/>
        </w:rPr>
        <w:t xml:space="preserve"> </w:t>
      </w:r>
    </w:p>
    <w:p w14:paraId="3AD6CA5C" w14:textId="77777777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</w:p>
    <w:p w14:paraId="5D1DF79F" w14:textId="740A7CDB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6) Folha de aprovação é exclusiva do material entregue para a defesa</w:t>
      </w:r>
      <w:r w:rsidR="005449A8" w:rsidRPr="00B12F9F">
        <w:rPr>
          <w:rFonts w:ascii="Times New Roman" w:eastAsia="Times New Roman" w:hAnsi="Times New Roman" w:cs="Times New Roman"/>
        </w:rPr>
        <w:t>;</w:t>
      </w:r>
    </w:p>
    <w:p w14:paraId="61B1848C" w14:textId="5164CE2D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Mestrado: 2 bancas mais o orientador</w:t>
      </w:r>
      <w:r w:rsidR="005449A8" w:rsidRPr="00B12F9F">
        <w:rPr>
          <w:rFonts w:ascii="Times New Roman" w:eastAsia="Times New Roman" w:hAnsi="Times New Roman" w:cs="Times New Roman"/>
        </w:rPr>
        <w:t>.</w:t>
      </w:r>
    </w:p>
    <w:p w14:paraId="7236DD60" w14:textId="23466E7D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Doutorado: 4 bancas mais o orientador</w:t>
      </w:r>
      <w:r w:rsidR="005449A8" w:rsidRPr="00B12F9F">
        <w:rPr>
          <w:rFonts w:ascii="Times New Roman" w:eastAsia="Times New Roman" w:hAnsi="Times New Roman" w:cs="Times New Roman"/>
        </w:rPr>
        <w:t>.</w:t>
      </w:r>
    </w:p>
    <w:p w14:paraId="3DD7A901" w14:textId="77777777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</w:p>
    <w:p w14:paraId="157B7265" w14:textId="74B44311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7) O item Perspectivas futuras se aplica apenas ao SDO do doutorado</w:t>
      </w:r>
      <w:r w:rsidR="005449A8" w:rsidRPr="00B12F9F">
        <w:rPr>
          <w:rFonts w:ascii="Times New Roman" w:eastAsia="Times New Roman" w:hAnsi="Times New Roman" w:cs="Times New Roman"/>
        </w:rPr>
        <w:t>;</w:t>
      </w:r>
      <w:r w:rsidRPr="00B12F9F">
        <w:rPr>
          <w:rFonts w:ascii="Times New Roman" w:eastAsia="Times New Roman" w:hAnsi="Times New Roman" w:cs="Times New Roman"/>
        </w:rPr>
        <w:t xml:space="preserve"> </w:t>
      </w:r>
    </w:p>
    <w:p w14:paraId="23A33376" w14:textId="427DCB8D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8) O item agradecimentos (pessoais) é opcional</w:t>
      </w:r>
      <w:r w:rsidR="005449A8" w:rsidRPr="00B12F9F">
        <w:rPr>
          <w:rFonts w:ascii="Times New Roman" w:eastAsia="Times New Roman" w:hAnsi="Times New Roman" w:cs="Times New Roman"/>
        </w:rPr>
        <w:t>.</w:t>
      </w:r>
      <w:r w:rsidRPr="00B12F9F">
        <w:rPr>
          <w:rFonts w:ascii="Times New Roman" w:eastAsia="Times New Roman" w:hAnsi="Times New Roman" w:cs="Times New Roman"/>
        </w:rPr>
        <w:t xml:space="preserve"> </w:t>
      </w:r>
    </w:p>
    <w:p w14:paraId="649A59D6" w14:textId="77777777" w:rsidR="0020713A" w:rsidRPr="00765CD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sectPr w:rsidR="0020713A" w:rsidRPr="00765CDA" w:rsidSect="005E7335">
      <w:headerReference w:type="default" r:id="rId15"/>
      <w:pgSz w:w="11906" w:h="16838"/>
      <w:pgMar w:top="1417" w:right="1701" w:bottom="1417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F44C4B" w14:textId="77777777" w:rsidR="000A0F74" w:rsidRDefault="000A0F74" w:rsidP="00D42224">
      <w:pPr>
        <w:spacing w:before="0" w:after="0" w:line="240" w:lineRule="auto"/>
        <w:ind w:left="0" w:hanging="2"/>
      </w:pPr>
      <w:r>
        <w:separator/>
      </w:r>
    </w:p>
    <w:p w14:paraId="511FC9A3" w14:textId="77777777" w:rsidR="000A0F74" w:rsidRDefault="000A0F74" w:rsidP="007E777D">
      <w:pPr>
        <w:ind w:left="0" w:hanging="2"/>
      </w:pPr>
    </w:p>
  </w:endnote>
  <w:endnote w:type="continuationSeparator" w:id="0">
    <w:p w14:paraId="2323E83D" w14:textId="77777777" w:rsidR="000A0F74" w:rsidRDefault="000A0F74" w:rsidP="00D42224">
      <w:pPr>
        <w:spacing w:before="0" w:after="0" w:line="240" w:lineRule="auto"/>
        <w:ind w:left="0" w:hanging="2"/>
      </w:pPr>
      <w:r>
        <w:continuationSeparator/>
      </w:r>
    </w:p>
    <w:p w14:paraId="33913810" w14:textId="77777777" w:rsidR="000A0F74" w:rsidRDefault="000A0F74" w:rsidP="007E777D">
      <w:pPr>
        <w:ind w:left="0" w:hanging="2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2E398A" w14:textId="77777777" w:rsidR="00354408" w:rsidRDefault="00354408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BB37C2" w14:textId="77777777" w:rsidR="00354408" w:rsidRDefault="00354408">
    <w:pPr>
      <w:pStyle w:val="Rodap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88278A" w14:textId="77777777" w:rsidR="00354408" w:rsidRDefault="00354408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5F92D2" w14:textId="77777777" w:rsidR="000A0F74" w:rsidRDefault="000A0F74" w:rsidP="00D42224">
      <w:pPr>
        <w:spacing w:before="0" w:after="0" w:line="240" w:lineRule="auto"/>
        <w:ind w:left="0" w:hanging="2"/>
      </w:pPr>
      <w:r>
        <w:separator/>
      </w:r>
    </w:p>
    <w:p w14:paraId="1C90730F" w14:textId="77777777" w:rsidR="000A0F74" w:rsidRDefault="000A0F74" w:rsidP="007E777D">
      <w:pPr>
        <w:ind w:left="0" w:hanging="2"/>
      </w:pPr>
    </w:p>
  </w:footnote>
  <w:footnote w:type="continuationSeparator" w:id="0">
    <w:p w14:paraId="08FDB234" w14:textId="77777777" w:rsidR="000A0F74" w:rsidRDefault="000A0F74" w:rsidP="00D42224">
      <w:pPr>
        <w:spacing w:before="0" w:after="0" w:line="240" w:lineRule="auto"/>
        <w:ind w:left="0" w:hanging="2"/>
      </w:pPr>
      <w:r>
        <w:continuationSeparator/>
      </w:r>
    </w:p>
    <w:p w14:paraId="07AA1830" w14:textId="77777777" w:rsidR="000A0F74" w:rsidRDefault="000A0F74" w:rsidP="007E777D">
      <w:pPr>
        <w:ind w:left="0" w:hanging="2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FDEF0E" w14:textId="77777777" w:rsidR="00354408" w:rsidRDefault="00354408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acomgrade1"/>
      <w:tblW w:w="8765" w:type="dxa"/>
      <w:tblInd w:w="-14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956"/>
      <w:gridCol w:w="6809"/>
    </w:tblGrid>
    <w:tr w:rsidR="007F0B0C" w:rsidRPr="000A394C" w14:paraId="3E1C237D" w14:textId="77777777" w:rsidTr="00DC041A">
      <w:tc>
        <w:tcPr>
          <w:tcW w:w="1956" w:type="dxa"/>
          <w:vAlign w:val="center"/>
        </w:tcPr>
        <w:p w14:paraId="6C7A25AE" w14:textId="77777777" w:rsidR="007F0B0C" w:rsidRPr="000A394C" w:rsidRDefault="007F0B0C" w:rsidP="00DC041A">
          <w:pPr>
            <w:ind w:left="0" w:hanging="2"/>
            <w:jc w:val="center"/>
            <w:rPr>
              <w:noProof/>
              <w:sz w:val="22"/>
              <w:szCs w:val="22"/>
            </w:rPr>
          </w:pPr>
          <w:r w:rsidRPr="000A394C">
            <w:rPr>
              <w:rFonts w:ascii="Times New Roman" w:eastAsia="Times New Roman" w:hAnsi="Times New Roman"/>
              <w:noProof/>
              <w:sz w:val="20"/>
              <w:szCs w:val="20"/>
              <w:lang w:eastAsia="pt-BR"/>
            </w:rPr>
            <w:object w:dxaOrig="1089" w:dyaOrig="1315" w14:anchorId="7BB867FC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54.6pt;height:65.8pt" o:ole="" fillcolor="window">
                <v:imagedata r:id="rId1" o:title=""/>
              </v:shape>
              <o:OLEObject Type="Embed" ProgID="Word.Picture.8" ShapeID="_x0000_i1025" DrawAspect="Content" ObjectID="_1710680375" r:id="rId2"/>
            </w:object>
          </w:r>
        </w:p>
      </w:tc>
      <w:tc>
        <w:tcPr>
          <w:tcW w:w="6809" w:type="dxa"/>
        </w:tcPr>
        <w:p w14:paraId="25047D39" w14:textId="77777777" w:rsidR="007F0B0C" w:rsidRPr="000A394C" w:rsidRDefault="007F0B0C" w:rsidP="002955D9">
          <w:pPr>
            <w:tabs>
              <w:tab w:val="center" w:pos="4252"/>
              <w:tab w:val="right" w:pos="8504"/>
            </w:tabs>
            <w:spacing w:before="60" w:line="240" w:lineRule="auto"/>
            <w:ind w:left="1" w:hanging="3"/>
            <w:jc w:val="center"/>
            <w:rPr>
              <w:sz w:val="28"/>
              <w:szCs w:val="28"/>
            </w:rPr>
          </w:pPr>
          <w:r w:rsidRPr="000A394C">
            <w:rPr>
              <w:b/>
              <w:sz w:val="28"/>
              <w:szCs w:val="28"/>
            </w:rPr>
            <w:t>UNIVERSIDADE PARANAENSE – UNIPAR</w:t>
          </w:r>
        </w:p>
        <w:p w14:paraId="3844B4AC" w14:textId="77777777" w:rsidR="007F0B0C" w:rsidRPr="000A394C" w:rsidRDefault="007F0B0C" w:rsidP="002955D9">
          <w:pPr>
            <w:tabs>
              <w:tab w:val="center" w:pos="4252"/>
              <w:tab w:val="right" w:pos="8504"/>
            </w:tabs>
            <w:spacing w:line="240" w:lineRule="auto"/>
            <w:ind w:left="0" w:hanging="2"/>
            <w:jc w:val="center"/>
            <w:rPr>
              <w:sz w:val="16"/>
              <w:szCs w:val="16"/>
            </w:rPr>
          </w:pPr>
          <w:r w:rsidRPr="000A394C">
            <w:rPr>
              <w:sz w:val="16"/>
              <w:szCs w:val="16"/>
            </w:rPr>
            <w:t>Reconhecida pela Portaria – MEC N.º 1580, de 09/11/93 – D.O.U. 10/11/93</w:t>
          </w:r>
        </w:p>
        <w:p w14:paraId="3ED3F078" w14:textId="77777777" w:rsidR="007F0B0C" w:rsidRPr="000A394C" w:rsidRDefault="007F0B0C" w:rsidP="002955D9">
          <w:pPr>
            <w:tabs>
              <w:tab w:val="center" w:pos="4252"/>
              <w:tab w:val="right" w:pos="8504"/>
            </w:tabs>
            <w:spacing w:line="240" w:lineRule="auto"/>
            <w:ind w:left="0" w:hanging="2"/>
            <w:jc w:val="center"/>
            <w:rPr>
              <w:sz w:val="16"/>
              <w:szCs w:val="16"/>
            </w:rPr>
          </w:pPr>
          <w:r w:rsidRPr="000A394C">
            <w:rPr>
              <w:sz w:val="16"/>
              <w:szCs w:val="16"/>
            </w:rPr>
            <w:t>Mantenedora: Associação Paranaense de Ensino e Cultura – APEC</w:t>
          </w:r>
        </w:p>
        <w:p w14:paraId="63BCF818" w14:textId="77777777" w:rsidR="007F0B0C" w:rsidRPr="000A394C" w:rsidRDefault="007F0B0C" w:rsidP="002955D9">
          <w:pPr>
            <w:tabs>
              <w:tab w:val="center" w:pos="4252"/>
              <w:tab w:val="right" w:pos="8504"/>
            </w:tabs>
            <w:spacing w:line="240" w:lineRule="auto"/>
            <w:ind w:left="0" w:hanging="2"/>
            <w:jc w:val="center"/>
            <w:rPr>
              <w:sz w:val="16"/>
              <w:szCs w:val="16"/>
            </w:rPr>
          </w:pPr>
          <w:r>
            <w:rPr>
              <w:b/>
              <w:sz w:val="20"/>
              <w:szCs w:val="16"/>
            </w:rPr>
            <w:t>Coordenadoria de</w:t>
          </w:r>
          <w:r w:rsidRPr="000A394C">
            <w:rPr>
              <w:b/>
              <w:sz w:val="20"/>
              <w:szCs w:val="16"/>
            </w:rPr>
            <w:t xml:space="preserve"> Pós-Graduação</w:t>
          </w:r>
          <w:r w:rsidRPr="000A394C">
            <w:rPr>
              <w:sz w:val="20"/>
              <w:szCs w:val="16"/>
            </w:rPr>
            <w:t xml:space="preserve"> </w:t>
          </w:r>
          <w:r>
            <w:rPr>
              <w:sz w:val="20"/>
              <w:szCs w:val="16"/>
            </w:rPr>
            <w:t>- COPG</w:t>
          </w:r>
        </w:p>
        <w:p w14:paraId="63869C04" w14:textId="77777777" w:rsidR="007F0B0C" w:rsidRPr="000A394C" w:rsidRDefault="007F0B0C" w:rsidP="002955D9">
          <w:pPr>
            <w:tabs>
              <w:tab w:val="center" w:pos="4252"/>
              <w:tab w:val="right" w:pos="8504"/>
            </w:tabs>
            <w:spacing w:line="240" w:lineRule="auto"/>
            <w:ind w:left="0" w:hanging="2"/>
            <w:jc w:val="center"/>
            <w:rPr>
              <w:b/>
              <w:sz w:val="16"/>
              <w:szCs w:val="16"/>
            </w:rPr>
          </w:pPr>
          <w:r w:rsidRPr="000A394C">
            <w:rPr>
              <w:b/>
              <w:sz w:val="16"/>
              <w:szCs w:val="16"/>
            </w:rPr>
            <w:t xml:space="preserve">Programa de Pós-Graduação em </w:t>
          </w:r>
          <w:r>
            <w:rPr>
              <w:b/>
              <w:sz w:val="16"/>
              <w:szCs w:val="16"/>
            </w:rPr>
            <w:t>Biotecnologia Aplicada à Agricultura</w:t>
          </w:r>
        </w:p>
      </w:tc>
    </w:tr>
  </w:tbl>
  <w:p w14:paraId="0C2FF353" w14:textId="4207B619" w:rsidR="00C31AEC" w:rsidRDefault="00C31AEC">
    <w:pPr>
      <w:pStyle w:val="Cabealho"/>
      <w:ind w:hanging="2"/>
      <w:jc w:val="right"/>
    </w:pPr>
  </w:p>
  <w:p w14:paraId="4346BF91" w14:textId="77777777" w:rsidR="00C31AEC" w:rsidRDefault="00C31AEC">
    <w:pPr>
      <w:pStyle w:val="Cabealh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07012382"/>
      <w:docPartObj>
        <w:docPartGallery w:val="Page Numbers (Top of Page)"/>
        <w:docPartUnique/>
      </w:docPartObj>
    </w:sdtPr>
    <w:sdtEndPr/>
    <w:sdtContent>
      <w:p w14:paraId="6C22B5BC" w14:textId="260E29CD" w:rsidR="00FD0059" w:rsidRDefault="00FD0059">
        <w:pPr>
          <w:pStyle w:val="Cabealho"/>
          <w:ind w:hanging="2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F96277C" w14:textId="77777777" w:rsidR="00FD0059" w:rsidRDefault="00FD0059">
    <w:pPr>
      <w:pStyle w:val="Cabealho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E37DE3" w14:textId="77777777" w:rsidR="007F0B0C" w:rsidRDefault="007F0B0C">
    <w:pPr>
      <w:pStyle w:val="Cabealho"/>
      <w:ind w:hanging="2"/>
      <w:jc w:val="right"/>
    </w:pPr>
  </w:p>
  <w:p w14:paraId="7B614846" w14:textId="77777777" w:rsidR="007F0B0C" w:rsidRDefault="007F0B0C">
    <w:pPr>
      <w:pStyle w:val="Cabealho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49371204"/>
      <w:docPartObj>
        <w:docPartGallery w:val="Page Numbers (Top of Page)"/>
        <w:docPartUnique/>
      </w:docPartObj>
    </w:sdtPr>
    <w:sdtEndPr/>
    <w:sdtContent>
      <w:p w14:paraId="120CF558" w14:textId="77777777" w:rsidR="00354408" w:rsidRDefault="00354408">
        <w:pPr>
          <w:pStyle w:val="Cabealho"/>
          <w:ind w:hanging="2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342E5">
          <w:rPr>
            <w:noProof/>
          </w:rPr>
          <w:t>8</w:t>
        </w:r>
        <w:r>
          <w:fldChar w:fldCharType="end"/>
        </w:r>
      </w:p>
    </w:sdtContent>
  </w:sdt>
  <w:p w14:paraId="162CEA97" w14:textId="77777777" w:rsidR="00354408" w:rsidRDefault="00354408">
    <w:pPr>
      <w:pStyle w:val="Cabealho"/>
    </w:pPr>
  </w:p>
  <w:p w14:paraId="051C8CB7" w14:textId="77777777" w:rsidR="002C31CB" w:rsidRDefault="002C31CB" w:rsidP="007E777D">
    <w:pPr>
      <w:ind w:left="0" w:hanging="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5147C0"/>
    <w:multiLevelType w:val="hybridMultilevel"/>
    <w:tmpl w:val="B4B8A920"/>
    <w:lvl w:ilvl="0" w:tplc="0416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NTW2MDE3MDA3MDVU0lEKTi0uzszPAykwqgUAGrMkYiwAAAA="/>
  </w:docVars>
  <w:rsids>
    <w:rsidRoot w:val="00D42224"/>
    <w:rsid w:val="00032EB2"/>
    <w:rsid w:val="000A0F74"/>
    <w:rsid w:val="000A6BDC"/>
    <w:rsid w:val="000B0AE9"/>
    <w:rsid w:val="000D4469"/>
    <w:rsid w:val="000E2680"/>
    <w:rsid w:val="00115AB2"/>
    <w:rsid w:val="00136049"/>
    <w:rsid w:val="00141E85"/>
    <w:rsid w:val="00152536"/>
    <w:rsid w:val="0017526B"/>
    <w:rsid w:val="001777DE"/>
    <w:rsid w:val="00184B41"/>
    <w:rsid w:val="001A7AAF"/>
    <w:rsid w:val="001D5530"/>
    <w:rsid w:val="001E33AC"/>
    <w:rsid w:val="0020713A"/>
    <w:rsid w:val="002955D9"/>
    <w:rsid w:val="002C31CB"/>
    <w:rsid w:val="003136AC"/>
    <w:rsid w:val="00337153"/>
    <w:rsid w:val="00354408"/>
    <w:rsid w:val="00367D43"/>
    <w:rsid w:val="00370FF4"/>
    <w:rsid w:val="00374DC8"/>
    <w:rsid w:val="00376706"/>
    <w:rsid w:val="003D229B"/>
    <w:rsid w:val="00454718"/>
    <w:rsid w:val="00456D9D"/>
    <w:rsid w:val="00500C0B"/>
    <w:rsid w:val="00507538"/>
    <w:rsid w:val="005449A8"/>
    <w:rsid w:val="00584E98"/>
    <w:rsid w:val="005877EA"/>
    <w:rsid w:val="005B1439"/>
    <w:rsid w:val="005D6B84"/>
    <w:rsid w:val="005E04CA"/>
    <w:rsid w:val="005E7335"/>
    <w:rsid w:val="005F607F"/>
    <w:rsid w:val="006150C0"/>
    <w:rsid w:val="006503EE"/>
    <w:rsid w:val="006B1F5B"/>
    <w:rsid w:val="006B4671"/>
    <w:rsid w:val="006B51F2"/>
    <w:rsid w:val="006D7576"/>
    <w:rsid w:val="00714575"/>
    <w:rsid w:val="00755C5C"/>
    <w:rsid w:val="00757DD5"/>
    <w:rsid w:val="00765CDA"/>
    <w:rsid w:val="00793DD8"/>
    <w:rsid w:val="007D59A8"/>
    <w:rsid w:val="007E777D"/>
    <w:rsid w:val="007F0B0C"/>
    <w:rsid w:val="0085571E"/>
    <w:rsid w:val="0086331E"/>
    <w:rsid w:val="008921CA"/>
    <w:rsid w:val="008C10A4"/>
    <w:rsid w:val="0091536D"/>
    <w:rsid w:val="009861E8"/>
    <w:rsid w:val="009B2534"/>
    <w:rsid w:val="009D5EFA"/>
    <w:rsid w:val="009E5E83"/>
    <w:rsid w:val="00A21B34"/>
    <w:rsid w:val="00AA6C10"/>
    <w:rsid w:val="00AC4413"/>
    <w:rsid w:val="00AD3C2B"/>
    <w:rsid w:val="00AF2B9C"/>
    <w:rsid w:val="00B12F9F"/>
    <w:rsid w:val="00B45BB1"/>
    <w:rsid w:val="00BD43A9"/>
    <w:rsid w:val="00C31AEC"/>
    <w:rsid w:val="00C54BC2"/>
    <w:rsid w:val="00C8711B"/>
    <w:rsid w:val="00CA109E"/>
    <w:rsid w:val="00CD2641"/>
    <w:rsid w:val="00CD4790"/>
    <w:rsid w:val="00D0415B"/>
    <w:rsid w:val="00D10E29"/>
    <w:rsid w:val="00D24283"/>
    <w:rsid w:val="00D30C26"/>
    <w:rsid w:val="00D342E5"/>
    <w:rsid w:val="00D41D95"/>
    <w:rsid w:val="00D42224"/>
    <w:rsid w:val="00D80128"/>
    <w:rsid w:val="00D8583A"/>
    <w:rsid w:val="00D9148E"/>
    <w:rsid w:val="00DA29A0"/>
    <w:rsid w:val="00E11E8A"/>
    <w:rsid w:val="00E92DE2"/>
    <w:rsid w:val="00EA1DC3"/>
    <w:rsid w:val="00EC072A"/>
    <w:rsid w:val="00F324A1"/>
    <w:rsid w:val="00F83060"/>
    <w:rsid w:val="00F97C6C"/>
    <w:rsid w:val="00FA3E73"/>
    <w:rsid w:val="00FC1746"/>
    <w:rsid w:val="00FD0015"/>
    <w:rsid w:val="00FD0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9238C47"/>
  <w15:docId w15:val="{2546D7F5-8E69-44C7-95D1-586366BC0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D42224"/>
    <w:pPr>
      <w:spacing w:before="120" w:after="120" w:line="360" w:lineRule="auto"/>
      <w:ind w:leftChars="-1" w:left="-1" w:hangingChars="1" w:hanging="1"/>
      <w:jc w:val="both"/>
      <w:textDirection w:val="btLr"/>
      <w:textAlignment w:val="top"/>
      <w:outlineLvl w:val="0"/>
    </w:pPr>
    <w:rPr>
      <w:rFonts w:ascii="Arial" w:eastAsia="Arial" w:hAnsi="Arial" w:cs="Arial"/>
      <w:position w:val="-1"/>
      <w:sz w:val="24"/>
      <w:szCs w:val="24"/>
      <w:lang w:eastAsia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D42224"/>
    <w:pPr>
      <w:tabs>
        <w:tab w:val="center" w:pos="4252"/>
        <w:tab w:val="right" w:pos="8504"/>
      </w:tabs>
      <w:spacing w:before="0" w:after="0" w:line="240" w:lineRule="auto"/>
      <w:ind w:leftChars="0" w:left="0" w:firstLineChars="0" w:firstLine="0"/>
      <w:jc w:val="left"/>
      <w:textDirection w:val="lrTb"/>
      <w:textAlignment w:val="auto"/>
      <w:outlineLvl w:val="9"/>
    </w:pPr>
    <w:rPr>
      <w:rFonts w:asciiTheme="minorHAnsi" w:eastAsiaTheme="minorHAnsi" w:hAnsiTheme="minorHAnsi" w:cstheme="minorBidi"/>
      <w:position w:val="0"/>
      <w:sz w:val="22"/>
      <w:szCs w:val="22"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D42224"/>
  </w:style>
  <w:style w:type="paragraph" w:styleId="Rodap">
    <w:name w:val="footer"/>
    <w:basedOn w:val="Normal"/>
    <w:link w:val="RodapChar"/>
    <w:uiPriority w:val="99"/>
    <w:unhideWhenUsed/>
    <w:rsid w:val="00D42224"/>
    <w:pPr>
      <w:tabs>
        <w:tab w:val="center" w:pos="4252"/>
        <w:tab w:val="right" w:pos="8504"/>
      </w:tabs>
      <w:spacing w:before="0" w:after="0" w:line="240" w:lineRule="auto"/>
      <w:ind w:leftChars="0" w:left="0" w:firstLineChars="0" w:firstLine="0"/>
      <w:jc w:val="left"/>
      <w:textDirection w:val="lrTb"/>
      <w:textAlignment w:val="auto"/>
      <w:outlineLvl w:val="9"/>
    </w:pPr>
    <w:rPr>
      <w:rFonts w:asciiTheme="minorHAnsi" w:eastAsiaTheme="minorHAnsi" w:hAnsiTheme="minorHAnsi" w:cstheme="minorBidi"/>
      <w:position w:val="0"/>
      <w:sz w:val="22"/>
      <w:szCs w:val="22"/>
      <w:lang w:eastAsia="en-US"/>
    </w:rPr>
  </w:style>
  <w:style w:type="character" w:customStyle="1" w:styleId="RodapChar">
    <w:name w:val="Rodapé Char"/>
    <w:basedOn w:val="Fontepargpadro"/>
    <w:link w:val="Rodap"/>
    <w:uiPriority w:val="99"/>
    <w:rsid w:val="00D42224"/>
  </w:style>
  <w:style w:type="table" w:customStyle="1" w:styleId="Tabelacomgrade1">
    <w:name w:val="Tabela com grade1"/>
    <w:basedOn w:val="Tabelanormal"/>
    <w:next w:val="Tabelacomgrade"/>
    <w:uiPriority w:val="39"/>
    <w:rsid w:val="00D42224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comgrade">
    <w:name w:val="Table Grid"/>
    <w:basedOn w:val="Tabelanormal"/>
    <w:uiPriority w:val="39"/>
    <w:rsid w:val="00D422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9148E"/>
    <w:pPr>
      <w:spacing w:before="100" w:beforeAutospacing="1" w:after="100" w:afterAutospacing="1" w:line="240" w:lineRule="auto"/>
      <w:ind w:leftChars="0" w:left="0" w:firstLineChars="0" w:firstLine="0"/>
      <w:jc w:val="left"/>
      <w:textDirection w:val="lrTb"/>
      <w:textAlignment w:val="auto"/>
      <w:outlineLvl w:val="9"/>
    </w:pPr>
    <w:rPr>
      <w:rFonts w:ascii="Times New Roman" w:eastAsia="Times New Roman" w:hAnsi="Times New Roman" w:cs="Times New Roman"/>
      <w:position w:val="0"/>
      <w:lang w:eastAsia="pt-BR"/>
    </w:rPr>
  </w:style>
  <w:style w:type="paragraph" w:styleId="PargrafodaLista">
    <w:name w:val="List Paragraph"/>
    <w:basedOn w:val="Normal"/>
    <w:uiPriority w:val="34"/>
    <w:qFormat/>
    <w:rsid w:val="00AC4413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9861E8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861E8"/>
    <w:rPr>
      <w:rFonts w:ascii="Segoe UI" w:eastAsia="Arial" w:hAnsi="Segoe UI" w:cs="Segoe UI"/>
      <w:position w:val="-1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741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1F166A-01BD-4858-9424-50867ABD4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9</Pages>
  <Words>944</Words>
  <Characters>5102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</dc:creator>
  <cp:lastModifiedBy>ODAIR ALBERTON</cp:lastModifiedBy>
  <cp:revision>10</cp:revision>
  <cp:lastPrinted>2021-08-11T15:10:00Z</cp:lastPrinted>
  <dcterms:created xsi:type="dcterms:W3CDTF">2021-08-11T14:49:00Z</dcterms:created>
  <dcterms:modified xsi:type="dcterms:W3CDTF">2022-04-05T19:13:00Z</dcterms:modified>
</cp:coreProperties>
</file>